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802CE7" w14:textId="20C6EDF7" w:rsidR="00D5072C" w:rsidRDefault="00C0113E">
      <w:r>
        <w:rPr>
          <w:noProof/>
        </w:rPr>
        <mc:AlternateContent>
          <mc:Choice Requires="wpg">
            <w:drawing>
              <wp:anchor distT="0" distB="0" distL="114300" distR="114300" simplePos="0" relativeHeight="251639808" behindDoc="0" locked="0" layoutInCell="1" allowOverlap="1" wp14:anchorId="1B10E682" wp14:editId="383139CB">
                <wp:simplePos x="0" y="0"/>
                <wp:positionH relativeFrom="margin">
                  <wp:posOffset>-470535</wp:posOffset>
                </wp:positionH>
                <wp:positionV relativeFrom="page">
                  <wp:posOffset>219075</wp:posOffset>
                </wp:positionV>
                <wp:extent cx="7772400" cy="304800"/>
                <wp:effectExtent l="0" t="0" r="0" b="0"/>
                <wp:wrapNone/>
                <wp:docPr id="4" name="组合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304800"/>
                          <a:chOff x="0" y="0"/>
                          <a:chExt cx="7772401" cy="304800"/>
                        </a:xfrm>
                      </wpg:grpSpPr>
                      <wps:wsp>
                        <wps:cNvPr id="3" name="矩形 3"/>
                        <wps:cNvSpPr/>
                        <wps:spPr>
                          <a:xfrm>
                            <a:off x="0" y="0"/>
                            <a:ext cx="561975" cy="304800"/>
                          </a:xfrm>
                          <a:prstGeom prst="rect">
                            <a:avLst/>
                          </a:prstGeom>
                          <a:solidFill>
                            <a:srgbClr val="258BB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" name="矩形 2"/>
                        <wps:cNvSpPr/>
                        <wps:spPr>
                          <a:xfrm>
                            <a:off x="514351" y="0"/>
                            <a:ext cx="7258050" cy="304800"/>
                          </a:xfrm>
                          <a:prstGeom prst="rect">
                            <a:avLst/>
                          </a:prstGeom>
                          <a:solidFill>
                            <a:srgbClr val="121C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2922C9" w14:textId="77777777" w:rsidR="00D5072C" w:rsidRDefault="00C0113E">
                              <w:pPr>
                                <w:adjustRightInd w:val="0"/>
                                <w:snapToGrid w:val="0"/>
                                <w:spacing w:line="320" w:lineRule="exact"/>
                                <w:jc w:val="left"/>
                                <w:rPr>
                                  <w:rFonts w:ascii="微软雅黑" w:eastAsia="微软雅黑" w:hAnsi="微软雅黑"/>
                                  <w:b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ascii="微软雅黑" w:eastAsia="微软雅黑" w:hAnsi="微软雅黑" w:hint="eastAsia"/>
                                  <w:b/>
                                  <w:sz w:val="26"/>
                                  <w:szCs w:val="26"/>
                                </w:rPr>
                                <w:t>个人简历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10E682" id="组合 4" o:spid="_x0000_s1026" style="position:absolute;left:0;text-align:left;margin-left:-37.05pt;margin-top:17.25pt;width:612pt;height:24pt;z-index:251639808;mso-position-horizontal-relative:margin;mso-position-vertical-relative:page" coordsize="77724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">
                <v:rect id="矩形 3" o:spid="_x0000_s1027" style="position:absolute;width:5619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" fillcolor="#258bb1" stroked="f" strokeweight="1pt"/>
                <v:rect id="矩形 2" o:spid="_x0000_s1028" style="position:absolute;left:5143;width:7258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" fillcolor="#121c25" stroked="f" strokeweight="1pt">
                  <v:textbox>
                    <w:txbxContent>
                      <w:p w14:paraId="7B2922C9" w14:textId="77777777" w:rsidR="00D5072C" w:rsidRDefault="00C0113E">
                        <w:pPr>
                          <w:adjustRightInd w:val="0"/>
                          <w:snapToGrid w:val="0"/>
                          <w:spacing w:line="320" w:lineRule="exact"/>
                          <w:jc w:val="left"/>
                          <w:rPr>
                            <w:rFonts w:ascii="微软雅黑" w:eastAsia="微软雅黑" w:hAnsi="微软雅黑"/>
                            <w:b/>
                            <w:sz w:val="26"/>
                            <w:szCs w:val="26"/>
                          </w:rPr>
                        </w:pPr>
                        <w:r>
                          <w:rPr>
                            <w:rFonts w:ascii="微软雅黑" w:eastAsia="微软雅黑" w:hAnsi="微软雅黑" w:hint="eastAsia"/>
                            <w:b/>
                            <w:sz w:val="26"/>
                            <w:szCs w:val="26"/>
                          </w:rPr>
                          <w:t>个人简历</w:t>
                        </w:r>
                      </w:p>
                    </w:txbxContent>
                  </v:textbox>
                </v:rect>
                <w10:wrap anchorx="margin" anchory="page"/>
              </v:group>
            </w:pict>
          </mc:Fallback>
        </mc:AlternateContent>
      </w:r>
    </w:p>
    <w:p w14:paraId="154746E1" w14:textId="69DBDA4C" w:rsidR="00D5072C" w:rsidRDefault="002228E7">
      <w:r>
        <w:rPr>
          <w:rFonts w:eastAsia="微软雅黑"/>
          <w:noProof/>
        </w:rPr>
        <w:t xml:space="preserve"> </w:t>
      </w:r>
    </w:p>
    <w:p w14:paraId="6A76D89D" w14:textId="267107D1" w:rsidR="00D5072C" w:rsidRDefault="00E3592C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20EB4F" wp14:editId="5382E7C7">
                <wp:simplePos x="0" y="0"/>
                <wp:positionH relativeFrom="column">
                  <wp:posOffset>1406867</wp:posOffset>
                </wp:positionH>
                <wp:positionV relativeFrom="paragraph">
                  <wp:posOffset>138430</wp:posOffset>
                </wp:positionV>
                <wp:extent cx="3284806" cy="1109980"/>
                <wp:effectExtent l="0" t="0" r="0" b="0"/>
                <wp:wrapNone/>
                <wp:docPr id="4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3284806" cy="1109980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</a:ln>
                      </wps:spPr>
                      <wps:txbx>
                        <w:txbxContent>
                          <w:p w14:paraId="48524E6C" w14:textId="029C2821" w:rsidR="00B23832" w:rsidRPr="00B23832" w:rsidRDefault="00B23832" w:rsidP="00B23832">
                            <w:pPr>
                              <w:snapToGrid w:val="0"/>
                              <w:spacing w:line="264" w:lineRule="auto"/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B23832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4"/>
                                <w:szCs w:val="24"/>
                              </w:rPr>
                              <w:t>求职</w:t>
                            </w:r>
                            <w:r w:rsidRPr="00B23832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意向：</w:t>
                            </w:r>
                            <w:r w:rsidR="007C640C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信息</w:t>
                            </w:r>
                            <w:r w:rsidR="003A5B3D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科技岗</w:t>
                            </w:r>
                          </w:p>
                        </w:txbxContent>
                      </wps:txbx>
                      <wps:bodyPr rot="0" vert="horz" wrap="square" lIns="9000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20EB4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9" type="#_x0000_t202" style="position:absolute;left:0;text-align:left;margin-left:110.8pt;margin-top:10.9pt;width:258.65pt;height:87.4pt;flip:x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" filled="f" stroked="f" strokeweight="1pt">
                <v:textbox style="mso-fit-shape-to-text:t" inset="2.5mm">
                  <w:txbxContent>
                    <w:p w14:paraId="48524E6C" w14:textId="029C2821" w:rsidR="00B23832" w:rsidRPr="00B23832" w:rsidRDefault="00B23832" w:rsidP="00B23832">
                      <w:pPr>
                        <w:snapToGrid w:val="0"/>
                        <w:spacing w:line="264" w:lineRule="auto"/>
                        <w:rPr>
                          <w:rFonts w:ascii="微软雅黑" w:eastAsia="微软雅黑" w:hAnsi="微软雅黑"/>
                          <w:b/>
                          <w:bCs/>
                          <w:sz w:val="24"/>
                          <w:szCs w:val="24"/>
                        </w:rPr>
                      </w:pPr>
                      <w:r w:rsidRPr="00B23832">
                        <w:rPr>
                          <w:rFonts w:ascii="微软雅黑" w:eastAsia="微软雅黑" w:hAnsi="微软雅黑"/>
                          <w:b/>
                          <w:bCs/>
                          <w:sz w:val="24"/>
                          <w:szCs w:val="24"/>
                        </w:rPr>
                        <w:t>求职</w:t>
                      </w:r>
                      <w:r w:rsidRPr="00B23832">
                        <w:rPr>
                          <w:rFonts w:ascii="微软雅黑" w:eastAsia="微软雅黑" w:hAnsi="微软雅黑" w:hint="eastAsia"/>
                          <w:b/>
                          <w:bCs/>
                          <w:sz w:val="24"/>
                          <w:szCs w:val="24"/>
                        </w:rPr>
                        <w:t>意向：</w:t>
                      </w:r>
                      <w:r w:rsidR="007C640C">
                        <w:rPr>
                          <w:rFonts w:ascii="微软雅黑" w:eastAsia="微软雅黑" w:hAnsi="微软雅黑" w:hint="eastAsia"/>
                          <w:b/>
                          <w:bCs/>
                          <w:sz w:val="24"/>
                          <w:szCs w:val="24"/>
                        </w:rPr>
                        <w:t>信息</w:t>
                      </w:r>
                      <w:r w:rsidR="003A5B3D">
                        <w:rPr>
                          <w:rFonts w:ascii="微软雅黑" w:eastAsia="微软雅黑" w:hAnsi="微软雅黑" w:hint="eastAsia"/>
                          <w:b/>
                          <w:bCs/>
                          <w:sz w:val="24"/>
                          <w:szCs w:val="24"/>
                        </w:rPr>
                        <w:t>科技岗</w:t>
                      </w:r>
                    </w:p>
                  </w:txbxContent>
                </v:textbox>
              </v:shape>
            </w:pict>
          </mc:Fallback>
        </mc:AlternateContent>
      </w:r>
      <w:r w:rsidRPr="003871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5654E8" wp14:editId="60029EA0">
                <wp:simplePos x="0" y="0"/>
                <wp:positionH relativeFrom="column">
                  <wp:posOffset>18415</wp:posOffset>
                </wp:positionH>
                <wp:positionV relativeFrom="paragraph">
                  <wp:posOffset>33655</wp:posOffset>
                </wp:positionV>
                <wp:extent cx="1903730" cy="344170"/>
                <wp:effectExtent l="0" t="0" r="0" b="0"/>
                <wp:wrapNone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730" cy="3441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5BE4734C" w14:textId="7BBF02D0" w:rsidR="00387156" w:rsidRPr="00DB3C4C" w:rsidRDefault="00851DCC" w:rsidP="00387156">
                            <w:pPr>
                              <w:snapToGrid w:val="0"/>
                              <w:spacing w:line="192" w:lineRule="auto"/>
                              <w:jc w:val="left"/>
                              <w:rPr>
                                <w:rFonts w:ascii="微软雅黑" w:eastAsia="微软雅黑" w:hAnsi="微软雅黑"/>
                                <w:b/>
                                <w:color w:val="258BB1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rFonts w:ascii="微软雅黑" w:eastAsia="微软雅黑" w:hAnsi="微软雅黑" w:hint="eastAsia"/>
                                <w:b/>
                                <w:color w:val="258BB1"/>
                                <w:sz w:val="40"/>
                                <w:szCs w:val="36"/>
                              </w:rPr>
                              <w:t>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654E8" id="_x0000_s1030" type="#_x0000_t202" style="position:absolute;left:0;text-align:left;margin-left:1.45pt;margin-top:2.65pt;width:149.9pt;height:27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" filled="f" stroked="f">
                <v:textbox style="mso-fit-shape-to-text:t">
                  <w:txbxContent>
                    <w:p w14:paraId="5BE4734C" w14:textId="7BBF02D0" w:rsidR="00387156" w:rsidRPr="00DB3C4C" w:rsidRDefault="00851DCC" w:rsidP="00387156">
                      <w:pPr>
                        <w:snapToGrid w:val="0"/>
                        <w:spacing w:line="192" w:lineRule="auto"/>
                        <w:jc w:val="left"/>
                        <w:rPr>
                          <w:rFonts w:ascii="微软雅黑" w:eastAsia="微软雅黑" w:hAnsi="微软雅黑"/>
                          <w:b/>
                          <w:color w:val="258BB1"/>
                          <w:sz w:val="40"/>
                          <w:szCs w:val="36"/>
                        </w:rPr>
                      </w:pPr>
                      <w:r>
                        <w:rPr>
                          <w:rFonts w:ascii="微软雅黑" w:eastAsia="微软雅黑" w:hAnsi="微软雅黑" w:hint="eastAsia"/>
                          <w:b/>
                          <w:color w:val="258BB1"/>
                          <w:sz w:val="40"/>
                          <w:szCs w:val="36"/>
                        </w:rPr>
                        <w:t>XXX</w:t>
                      </w:r>
                    </w:p>
                  </w:txbxContent>
                </v:textbox>
              </v:shape>
            </w:pict>
          </mc:Fallback>
        </mc:AlternateContent>
      </w:r>
      <w:r w:rsidR="00C0113E">
        <w:rPr>
          <w:rFonts w:hint="eastAsia"/>
        </w:rPr>
        <w:t xml:space="preserve"> </w:t>
      </w:r>
    </w:p>
    <w:p w14:paraId="6C60E5AF" w14:textId="240D1F28" w:rsidR="00D5072C" w:rsidRDefault="00D5072C"/>
    <w:p w14:paraId="5C5864EE" w14:textId="4204336B" w:rsidR="00D5072C" w:rsidRDefault="00635A10"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048E109D" wp14:editId="5F8C3817">
                <wp:simplePos x="0" y="0"/>
                <wp:positionH relativeFrom="column">
                  <wp:posOffset>48260</wp:posOffset>
                </wp:positionH>
                <wp:positionV relativeFrom="paragraph">
                  <wp:posOffset>93980</wp:posOffset>
                </wp:positionV>
                <wp:extent cx="5314950" cy="1109980"/>
                <wp:effectExtent l="0" t="0" r="0" b="0"/>
                <wp:wrapNone/>
                <wp:docPr id="6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314950" cy="1109980"/>
                        </a:xfrm>
                        <a:prstGeom prst="rect">
                          <a:avLst/>
                        </a:prstGeom>
                        <a:noFill/>
                        <a:ln w="12700">
                          <a:noFill/>
                          <a:miter lim="800000"/>
                        </a:ln>
                      </wps:spPr>
                      <wps:txbx>
                        <w:txbxContent>
                          <w:p w14:paraId="1227EF3A" w14:textId="244EE390" w:rsidR="00B23832" w:rsidRPr="00FC4898" w:rsidRDefault="00B23832" w:rsidP="00A25044">
                            <w:pPr>
                              <w:snapToGrid w:val="0"/>
                              <w:spacing w:line="264" w:lineRule="auto"/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</w:pPr>
                            <w:r w:rsidRPr="00FC4898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 xml:space="preserve">性别： </w:t>
                            </w: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            </w:t>
                            </w:r>
                            <w:r w:rsidR="00260431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635A10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Pr="00FC4898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出生年月：</w:t>
                            </w: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        </w:t>
                            </w:r>
                            <w:r w:rsidR="00851DCC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政治面貌：</w:t>
                            </w:r>
                          </w:p>
                          <w:p w14:paraId="07CBD434" w14:textId="4BFBB164" w:rsidR="00B23832" w:rsidRPr="00FC4898" w:rsidRDefault="00B23832" w:rsidP="00A25044">
                            <w:pPr>
                              <w:snapToGrid w:val="0"/>
                              <w:spacing w:line="264" w:lineRule="auto"/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</w:pP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>电话</w:t>
                            </w:r>
                            <w:r w:rsidRPr="00FC4898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：</w:t>
                            </w:r>
                            <w:r w:rsidR="00851DCC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          </w:t>
                            </w: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 </w:t>
                            </w:r>
                            <w:r w:rsid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635A10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>邮箱</w:t>
                            </w:r>
                            <w:r w:rsidRPr="00FC4898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：</w:t>
                            </w:r>
                            <w:r w:rsidRPr="00740F5D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</w:t>
                            </w:r>
                            <w:r w:rsidRP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</w:t>
                            </w:r>
                            <w:r w:rsidR="00851DCC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       </w:t>
                            </w:r>
                            <w:r w:rsidR="00FC4898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635A10">
                              <w:rPr>
                                <w:rFonts w:ascii="微软雅黑" w:eastAsia="微软雅黑" w:hAnsi="微软雅黑"/>
                                <w:b/>
                                <w:bCs/>
                                <w:sz w:val="22"/>
                              </w:rPr>
                              <w:t xml:space="preserve"> </w:t>
                            </w:r>
                            <w:r w:rsidR="00754981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意向城市</w:t>
                            </w:r>
                            <w:r w:rsidRPr="00FC4898">
                              <w:rPr>
                                <w:rFonts w:ascii="微软雅黑" w:eastAsia="微软雅黑" w:hAnsi="微软雅黑" w:hint="eastAsia"/>
                                <w:b/>
                                <w:bCs/>
                                <w:sz w:val="22"/>
                              </w:rPr>
                              <w:t>：</w:t>
                            </w:r>
                          </w:p>
                        </w:txbxContent>
                      </wps:txbx>
                      <wps:bodyPr rot="0" vert="horz" wrap="square" lIns="9000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8E109D" id="_x0000_s1031" type="#_x0000_t202" style="position:absolute;left:0;text-align:left;margin-left:3.8pt;margin-top:7.4pt;width:418.5pt;height:87.4pt;flip:x;z-index: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" filled="f" stroked="f" strokeweight="1pt">
                <v:textbox style="mso-fit-shape-to-text:t" inset="2.5mm">
                  <w:txbxContent>
                    <w:p w14:paraId="1227EF3A" w14:textId="244EE390" w:rsidR="00B23832" w:rsidRPr="00FC4898" w:rsidRDefault="00B23832" w:rsidP="00A25044">
                      <w:pPr>
                        <w:snapToGrid w:val="0"/>
                        <w:spacing w:line="264" w:lineRule="auto"/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</w:pPr>
                      <w:r w:rsidRPr="00FC4898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 xml:space="preserve">性别： </w:t>
                      </w: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            </w:t>
                      </w:r>
                      <w:r w:rsidR="00260431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="00635A10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Pr="00FC4898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出生年月：</w:t>
                      </w: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        </w:t>
                      </w:r>
                      <w:r w:rsidR="00851DCC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政治面貌：</w:t>
                      </w:r>
                    </w:p>
                    <w:p w14:paraId="07CBD434" w14:textId="4BFBB164" w:rsidR="00B23832" w:rsidRPr="00FC4898" w:rsidRDefault="00B23832" w:rsidP="00A25044">
                      <w:pPr>
                        <w:snapToGrid w:val="0"/>
                        <w:spacing w:line="264" w:lineRule="auto"/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</w:pP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>电话</w:t>
                      </w:r>
                      <w:r w:rsidRPr="00FC4898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：</w:t>
                      </w:r>
                      <w:r w:rsidR="00851DCC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          </w:t>
                      </w: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 </w:t>
                      </w:r>
                      <w:r w:rsid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="00635A10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>邮箱</w:t>
                      </w:r>
                      <w:r w:rsidRPr="00FC4898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：</w:t>
                      </w:r>
                      <w:r w:rsidRPr="00740F5D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</w:t>
                      </w:r>
                      <w:r w:rsidRP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</w:t>
                      </w:r>
                      <w:r w:rsidR="00851DCC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       </w:t>
                      </w:r>
                      <w:r w:rsidR="00FC4898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="00635A10">
                        <w:rPr>
                          <w:rFonts w:ascii="微软雅黑" w:eastAsia="微软雅黑" w:hAnsi="微软雅黑"/>
                          <w:b/>
                          <w:bCs/>
                          <w:sz w:val="22"/>
                        </w:rPr>
                        <w:t xml:space="preserve"> </w:t>
                      </w:r>
                      <w:r w:rsidR="00754981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意向城市</w:t>
                      </w:r>
                      <w:r w:rsidRPr="00FC4898">
                        <w:rPr>
                          <w:rFonts w:ascii="微软雅黑" w:eastAsia="微软雅黑" w:hAnsi="微软雅黑" w:hint="eastAsia"/>
                          <w:b/>
                          <w:bCs/>
                          <w:sz w:val="22"/>
                        </w:rPr>
                        <w:t>：</w:t>
                      </w:r>
                    </w:p>
                  </w:txbxContent>
                </v:textbox>
              </v:shape>
            </w:pict>
          </mc:Fallback>
        </mc:AlternateContent>
      </w:r>
      <w:r w:rsidRPr="0038715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228D83" wp14:editId="2150ADA3">
                <wp:simplePos x="0" y="0"/>
                <wp:positionH relativeFrom="column">
                  <wp:posOffset>132080</wp:posOffset>
                </wp:positionH>
                <wp:positionV relativeFrom="paragraph">
                  <wp:posOffset>68135</wp:posOffset>
                </wp:positionV>
                <wp:extent cx="5368925" cy="0"/>
                <wp:effectExtent l="0" t="0" r="0" b="0"/>
                <wp:wrapNone/>
                <wp:docPr id="13" name="直接连接符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68925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121C2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745474" id="直接连接符 13" o:spid="_x0000_s1026" style="position:absolute;left:0;text-align:lef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4pt,5.35pt" to="433.15pt,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" strokecolor="#121c25" strokeweight=".5pt">
                <v:stroke joinstyle="miter"/>
              </v:line>
            </w:pict>
          </mc:Fallback>
        </mc:AlternateContent>
      </w:r>
      <w:r w:rsidR="00E3592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C091A0" wp14:editId="2F22138B">
                <wp:simplePos x="0" y="0"/>
                <wp:positionH relativeFrom="column">
                  <wp:posOffset>112395</wp:posOffset>
                </wp:positionH>
                <wp:positionV relativeFrom="paragraph">
                  <wp:posOffset>73025</wp:posOffset>
                </wp:positionV>
                <wp:extent cx="1259205" cy="0"/>
                <wp:effectExtent l="0" t="19050" r="36195" b="19050"/>
                <wp:wrapNone/>
                <wp:docPr id="15" name="直接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5920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258BB1"/>
                          </a:solidFill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23C2C5" id="直接连接符 15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85pt,5.75pt" to="108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" strokecolor="#258bb1" strokeweight="2.25pt">
                <v:stroke joinstyle="miter"/>
              </v:line>
            </w:pict>
          </mc:Fallback>
        </mc:AlternateContent>
      </w:r>
    </w:p>
    <w:p w14:paraId="4624F021" w14:textId="70C9AA5D" w:rsidR="00D5072C" w:rsidRDefault="00D5072C"/>
    <w:p w14:paraId="121CEA86" w14:textId="248091AA" w:rsidR="00D5072C" w:rsidRDefault="00D5072C"/>
    <w:p w14:paraId="7A5DC38F" w14:textId="671E4276" w:rsidR="00D5072C" w:rsidRDefault="00E3592C"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F0675F5" wp14:editId="4954805B">
                <wp:simplePos x="0" y="0"/>
                <wp:positionH relativeFrom="margin">
                  <wp:posOffset>13335</wp:posOffset>
                </wp:positionH>
                <wp:positionV relativeFrom="page">
                  <wp:posOffset>1804366</wp:posOffset>
                </wp:positionV>
                <wp:extent cx="6966584" cy="1369714"/>
                <wp:effectExtent l="0" t="0" r="0" b="1905"/>
                <wp:wrapNone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6584" cy="1369714"/>
                          <a:chOff x="0" y="42688"/>
                          <a:chExt cx="6969120" cy="1370108"/>
                        </a:xfrm>
                      </wpg:grpSpPr>
                      <wpg:grpSp>
                        <wpg:cNvPr id="25" name="组合 25"/>
                        <wpg:cNvGrpSpPr/>
                        <wpg:grpSpPr>
                          <a:xfrm>
                            <a:off x="0" y="42688"/>
                            <a:ext cx="6969120" cy="1370108"/>
                            <a:chOff x="-2" y="20759"/>
                            <a:chExt cx="6973190" cy="1371382"/>
                          </a:xfrm>
                        </wpg:grpSpPr>
                        <wps:wsp>
                          <wps:cNvPr id="2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20759"/>
                              <a:ext cx="1905824" cy="3451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62E843FA" w14:textId="77777777" w:rsidR="00D5072C" w:rsidRPr="00441EF4" w:rsidRDefault="00C0113E" w:rsidP="00F84B2A">
                                <w:pPr>
                                  <w:snapToGrid w:val="0"/>
                                  <w:spacing w:line="192" w:lineRule="auto"/>
                                  <w:jc w:val="left"/>
                                  <w:rPr>
                                    <w:rFonts w:ascii="微软雅黑" w:eastAsia="微软雅黑" w:hAnsi="微软雅黑"/>
                                    <w:b/>
                                    <w:color w:val="258BB1"/>
                                    <w:sz w:val="28"/>
                                    <w:szCs w:val="24"/>
                                  </w:rPr>
                                </w:pPr>
                                <w:r w:rsidRPr="00441EF4">
                                  <w:rPr>
                                    <w:rFonts w:ascii="微软雅黑" w:eastAsia="微软雅黑" w:hAnsi="微软雅黑" w:hint="eastAsia"/>
                                    <w:b/>
                                    <w:color w:val="258BB1"/>
                                    <w:sz w:val="28"/>
                                    <w:szCs w:val="24"/>
                                  </w:rPr>
                                  <w:t>教育背景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331672"/>
                              <a:ext cx="6973190" cy="106046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618953D" w14:textId="08100ACC" w:rsidR="00662FB5" w:rsidRDefault="00C0113E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</w:pP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20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17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.0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9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-2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20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.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06</w:t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 </w:t>
                                </w:r>
                                <w:r w:rsidR="00AE3B88"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北京邮电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大学</w:t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59216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    </w:t>
                                </w:r>
                                <w:r w:rsidR="004734BB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59216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硕士</w:t>
                                </w:r>
                              </w:p>
                              <w:p w14:paraId="1892F159" w14:textId="31F07117" w:rsidR="00D5072C" w:rsidRPr="000F4112" w:rsidRDefault="00AE3B88" w:rsidP="00DC14A4">
                                <w:pPr>
                                  <w:snapToGrid w:val="0"/>
                                  <w:ind w:firstLineChars="50" w:firstLine="110"/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</w:pPr>
                                <w:r w:rsidRPr="000F4112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网络技术研究院</w:t>
                                </w:r>
                                <w:r w:rsidR="000F4112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</w:r>
                                <w:r w:rsidR="004734BB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4734BB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4734BB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   </w:t>
                                </w:r>
                                <w:r w:rsidRPr="000F4112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计算机科学与技术</w:t>
                                </w:r>
                                <w:r w:rsidR="004734BB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4734BB"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="004734BB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</w:t>
                                </w:r>
                                <w:r w:rsidR="00C55660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C55660" w:rsidRPr="00C55660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排名</w:t>
                                </w:r>
                                <w:r w:rsidR="000F4112" w:rsidRPr="000F4112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：</w:t>
                                </w:r>
                                <w:r w:rsidR="00C55660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>1/186</w:t>
                                </w:r>
                              </w:p>
                              <w:p w14:paraId="67706BEE" w14:textId="70670AE4" w:rsidR="00571C45" w:rsidRDefault="00571C45" w:rsidP="003953C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</w:pP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20</w:t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1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3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.0</w:t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9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-2</w:t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17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.06</w:t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 </w:t>
                                </w:r>
                                <w:r w:rsidRPr="00612D39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北京邮电大学</w:t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 w:rsidRPr="00612D3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ab/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                    </w:t>
                                </w:r>
                                <w:r w:rsidR="00A8315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学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士</w:t>
                                </w:r>
                              </w:p>
                              <w:p w14:paraId="5666DB2F" w14:textId="03A995C0" w:rsidR="00FB140D" w:rsidRPr="00FB140D" w:rsidRDefault="00DC14A4" w:rsidP="0061069D">
                                <w:pPr>
                                  <w:snapToGrid w:val="0"/>
                                  <w:ind w:firstLineChars="150" w:firstLine="330"/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计算机学院</w:t>
                                </w:r>
                                <w:r w:rsidR="00FB140D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  <w:t xml:space="preserve"> </w:t>
                                </w:r>
                                <w:r w:rsidR="00FB140D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</w:r>
                                <w:r w:rsidR="00FB140D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  <w:t xml:space="preserve">       </w:t>
                                </w:r>
                                <w:r w:rsidR="0061069D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            </w:t>
                                </w:r>
                                <w:r w:rsidR="00FB140D" w:rsidRPr="000F4112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计算机科学与技术</w:t>
                                </w:r>
                                <w:r w:rsidR="00FB140D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  <w:t xml:space="preserve"> </w:t>
                                </w:r>
                                <w:r w:rsidR="00FB140D" w:rsidRPr="000F411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ab/>
                                  <w:t xml:space="preserve">     </w:t>
                                </w:r>
                                <w:r w:rsidR="0061069D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    </w:t>
                                </w:r>
                                <w:r w:rsidR="0035309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61069D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    </w:t>
                                </w:r>
                                <w:r w:rsidR="00CD6E0B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871F02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C55660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>GPA</w:t>
                                </w:r>
                                <w:r w:rsidR="00C55660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：8</w:t>
                                </w:r>
                                <w:r w:rsidR="00C55660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>4.6/100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11" name="组合 11"/>
                        <wpg:cNvGrpSpPr/>
                        <wpg:grpSpPr>
                          <a:xfrm>
                            <a:off x="95097" y="349726"/>
                            <a:ext cx="6781191" cy="1"/>
                            <a:chOff x="0" y="35171"/>
                            <a:chExt cx="6781191" cy="1"/>
                          </a:xfrm>
                        </wpg:grpSpPr>
                        <wps:wsp>
                          <wps:cNvPr id="9" name="直接连接符 9"/>
                          <wps:cNvCnPr/>
                          <wps:spPr>
                            <a:xfrm>
                              <a:off x="0" y="35171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直接连接符 10"/>
                          <wps:cNvCnPr/>
                          <wps:spPr>
                            <a:xfrm>
                              <a:off x="0" y="35172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0675F5" id="组合 12" o:spid="_x0000_s1032" style="position:absolute;left:0;text-align:left;margin-left:1.05pt;margin-top:142.1pt;width:548.55pt;height:107.85pt;z-index:251656192;mso-position-horizontal-relative:margin;mso-position-vertical-relative:page;mso-height-relative:margin" coordorigin=",426" coordsize="69691,137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">
                <v:group id="组合 25" o:spid="_x0000_s1033" style="position:absolute;top:426;width:69691;height:13701" coordorigin=",207" coordsize="69731,137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_x0000_s1034" type="#_x0000_t202" style="position:absolute;top:207;width:19058;height:34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" filled="f" stroked="f">
                    <v:textbox style="mso-fit-shape-to-text:t">
                      <w:txbxContent>
                        <w:p w14:paraId="62E843FA" w14:textId="77777777" w:rsidR="00D5072C" w:rsidRPr="00441EF4" w:rsidRDefault="00C0113E" w:rsidP="00F84B2A">
                          <w:pPr>
                            <w:snapToGrid w:val="0"/>
                            <w:spacing w:line="192" w:lineRule="auto"/>
                            <w:jc w:val="left"/>
                            <w:rPr>
                              <w:rFonts w:ascii="微软雅黑" w:eastAsia="微软雅黑" w:hAnsi="微软雅黑"/>
                              <w:b/>
                              <w:color w:val="258BB1"/>
                              <w:sz w:val="28"/>
                              <w:szCs w:val="24"/>
                            </w:rPr>
                          </w:pPr>
                          <w:r w:rsidRPr="00441EF4">
                            <w:rPr>
                              <w:rFonts w:ascii="微软雅黑" w:eastAsia="微软雅黑" w:hAnsi="微软雅黑" w:hint="eastAsia"/>
                              <w:b/>
                              <w:color w:val="258BB1"/>
                              <w:sz w:val="28"/>
                              <w:szCs w:val="24"/>
                            </w:rPr>
                            <w:t>教育背景</w:t>
                          </w:r>
                        </w:p>
                      </w:txbxContent>
                    </v:textbox>
                  </v:shape>
                  <v:shape id="_x0000_s1035" type="#_x0000_t202" style="position:absolute;top:3316;width:69731;height:10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" filled="f" stroked="f">
                    <v:textbox style="mso-fit-shape-to-text:t">
                      <w:txbxContent>
                        <w:p w14:paraId="0618953D" w14:textId="08100ACC" w:rsidR="00662FB5" w:rsidRDefault="00C0113E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</w:pP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20</w:t>
                          </w:r>
                          <w:r w:rsidR="00AE3B88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17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.0</w:t>
                          </w:r>
                          <w:r w:rsidR="00AE3B88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9</w:t>
                          </w:r>
                          <w:r w:rsidR="00AE3B88"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-2</w:t>
                          </w:r>
                          <w:r w:rsidR="00AE3B88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20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.</w:t>
                          </w:r>
                          <w:r w:rsidR="00AE3B88"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06</w:t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 </w:t>
                          </w:r>
                          <w:r w:rsidR="00AE3B88"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北京邮电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大学</w:t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59216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    </w:t>
                          </w:r>
                          <w:r w:rsidR="004734BB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59216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硕士</w:t>
                          </w:r>
                        </w:p>
                        <w:p w14:paraId="1892F159" w14:textId="31F07117" w:rsidR="00D5072C" w:rsidRPr="000F4112" w:rsidRDefault="00AE3B88" w:rsidP="00DC14A4">
                          <w:pPr>
                            <w:snapToGrid w:val="0"/>
                            <w:ind w:firstLineChars="50" w:firstLine="110"/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</w:pPr>
                          <w:r w:rsidRPr="000F4112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网络技术研究院</w:t>
                          </w:r>
                          <w:r w:rsidR="000F4112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</w:r>
                          <w:r w:rsidR="004734BB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4734BB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4734BB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   </w:t>
                          </w:r>
                          <w:r w:rsidRPr="000F4112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计算机科学与技术</w:t>
                          </w:r>
                          <w:r w:rsidR="004734BB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4734BB"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="004734BB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</w:t>
                          </w:r>
                          <w:r w:rsidR="00C55660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C55660" w:rsidRPr="00C55660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排名</w:t>
                          </w:r>
                          <w:r w:rsidR="000F4112" w:rsidRPr="000F4112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：</w:t>
                          </w:r>
                          <w:r w:rsidR="00C55660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>1/186</w:t>
                          </w:r>
                        </w:p>
                        <w:p w14:paraId="67706BEE" w14:textId="70670AE4" w:rsidR="00571C45" w:rsidRDefault="00571C45" w:rsidP="003953C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</w:pP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20</w:t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1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3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.0</w:t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9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-2</w:t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17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.06</w:t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 </w:t>
                          </w:r>
                          <w:r w:rsidRPr="00612D39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北京邮电大学</w:t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 w:rsidRPr="00612D3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ab/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                    </w:t>
                          </w:r>
                          <w:r w:rsidR="00A8315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学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士</w:t>
                          </w:r>
                        </w:p>
                        <w:p w14:paraId="5666DB2F" w14:textId="03A995C0" w:rsidR="00FB140D" w:rsidRPr="00FB140D" w:rsidRDefault="00DC14A4" w:rsidP="0061069D">
                          <w:pPr>
                            <w:snapToGrid w:val="0"/>
                            <w:ind w:firstLineChars="150" w:firstLine="330"/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计算机学院</w:t>
                          </w:r>
                          <w:r w:rsidR="00FB140D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  <w:t xml:space="preserve"> </w:t>
                          </w:r>
                          <w:r w:rsidR="00FB140D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</w:r>
                          <w:r w:rsidR="00FB140D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  <w:t xml:space="preserve">       </w:t>
                          </w:r>
                          <w:r w:rsidR="0061069D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            </w:t>
                          </w:r>
                          <w:r w:rsidR="00FB140D" w:rsidRPr="000F4112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计算机科学与技术</w:t>
                          </w:r>
                          <w:r w:rsidR="00FB140D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  <w:t xml:space="preserve"> </w:t>
                          </w:r>
                          <w:r w:rsidR="00FB140D" w:rsidRPr="000F411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ab/>
                            <w:t xml:space="preserve">     </w:t>
                          </w:r>
                          <w:r w:rsidR="0061069D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    </w:t>
                          </w:r>
                          <w:r w:rsidR="0035309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</w:t>
                          </w:r>
                          <w:r w:rsidR="0061069D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    </w:t>
                          </w:r>
                          <w:r w:rsidR="00CD6E0B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</w:t>
                          </w:r>
                          <w:r w:rsidR="00871F02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 xml:space="preserve"> </w:t>
                          </w:r>
                          <w:r w:rsidR="00C55660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>GPA</w:t>
                          </w:r>
                          <w:r w:rsidR="00C55660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：8</w:t>
                          </w:r>
                          <w:r w:rsidR="00C55660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>4.6/100</w:t>
                          </w:r>
                        </w:p>
                      </w:txbxContent>
                    </v:textbox>
                  </v:shape>
                </v:group>
                <v:group id="组合 11" o:spid="_x0000_s1036" style="position:absolute;left:950;top:3497;width:67812;height:0" coordorigin=",351" coordsize="67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line id="直接连接符 9" o:spid="_x0000_s1037" style="position:absolute;visibility:visible;mso-wrap-style:square" from="0,351" to="67811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" strokecolor="#121c25" strokeweight=".5pt">
                    <v:stroke joinstyle="miter"/>
                  </v:line>
                  <v:line id="直接连接符 10" o:spid="_x0000_s1038" style="position:absolute;visibility:visible;mso-wrap-style:square" from="0,351" to="12600,3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</w:p>
    <w:p w14:paraId="7A243D95" w14:textId="31A8EF43" w:rsidR="00D5072C" w:rsidRDefault="00D5072C"/>
    <w:p w14:paraId="5B5B680D" w14:textId="2C8B7282" w:rsidR="00D5072C" w:rsidRDefault="00D5072C"/>
    <w:p w14:paraId="5CB39C5A" w14:textId="75BA1E54" w:rsidR="00D5072C" w:rsidRDefault="00D5072C"/>
    <w:p w14:paraId="71821C88" w14:textId="5EF4BE67" w:rsidR="00D5072C" w:rsidRDefault="00D5072C"/>
    <w:p w14:paraId="278D8691" w14:textId="0FBF3FA5" w:rsidR="00D5072C" w:rsidRDefault="00D5072C"/>
    <w:p w14:paraId="2234E2AC" w14:textId="5ED16791" w:rsidR="006D09A0" w:rsidRDefault="006D09A0"/>
    <w:p w14:paraId="0E548752" w14:textId="6802B341" w:rsidR="006D09A0" w:rsidRDefault="00FD3146"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BEBBC16" wp14:editId="49CCFA20">
                <wp:simplePos x="0" y="0"/>
                <wp:positionH relativeFrom="margin">
                  <wp:posOffset>12065</wp:posOffset>
                </wp:positionH>
                <wp:positionV relativeFrom="page">
                  <wp:posOffset>3114112</wp:posOffset>
                </wp:positionV>
                <wp:extent cx="6967854" cy="1644144"/>
                <wp:effectExtent l="0" t="0" r="0" b="0"/>
                <wp:wrapNone/>
                <wp:docPr id="1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854" cy="1644144"/>
                          <a:chOff x="-1" y="45256"/>
                          <a:chExt cx="6972107" cy="1513999"/>
                        </a:xfrm>
                      </wpg:grpSpPr>
                      <wpg:grpSp>
                        <wpg:cNvPr id="17" name="组合 17"/>
                        <wpg:cNvGrpSpPr/>
                        <wpg:grpSpPr>
                          <a:xfrm>
                            <a:off x="-1" y="45256"/>
                            <a:ext cx="6972107" cy="1513999"/>
                            <a:chOff x="-3" y="23335"/>
                            <a:chExt cx="6976177" cy="1515397"/>
                          </a:xfrm>
                        </wpg:grpSpPr>
                        <wps:wsp>
                          <wps:cNvPr id="2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23335"/>
                              <a:ext cx="1905021" cy="37383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9703B48" w14:textId="164582D8" w:rsidR="00D5072C" w:rsidRPr="00FD5606" w:rsidRDefault="00197D1F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 w:rsidRPr="00FD5606"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实习</w:t>
                                </w:r>
                                <w:r w:rsidR="00F779AF" w:rsidRPr="00FD5606"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经历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" y="341259"/>
                              <a:ext cx="6976177" cy="119747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71D9EE60" w14:textId="0502D913" w:rsidR="00851DCC" w:rsidRDefault="00C0113E" w:rsidP="00851DC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201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9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.0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5</w:t>
                                </w:r>
                                <w:r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-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>2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19.08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  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宇宙第一</w:t>
                                </w:r>
                                <w:r w:rsidR="00851DCC"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sz w:val="22"/>
                                  </w:rPr>
                                  <w:t>实习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 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779AF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851DCC"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sz w:val="22"/>
                                  </w:rPr>
                                  <w:t>X</w:t>
                                </w:r>
                                <w:r w:rsid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XXXX</w:t>
                                </w:r>
                              </w:p>
                              <w:p w14:paraId="74C58ECD" w14:textId="77777777" w:rsidR="00851DCC" w:rsidRDefault="00C15C88" w:rsidP="00851DC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项目内容：</w:t>
                                </w:r>
                              </w:p>
                              <w:p w14:paraId="15ECB550" w14:textId="77777777" w:rsidR="00851DCC" w:rsidRDefault="005B3E20" w:rsidP="00851DC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</w:t>
                                </w:r>
                                <w:r w:rsidR="00883EB0"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职责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  <w:p w14:paraId="4A4EA782" w14:textId="738A2650" w:rsidR="00656D65" w:rsidRDefault="00883EB0" w:rsidP="00851DC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内容：</w:t>
                                </w:r>
                              </w:p>
                              <w:p w14:paraId="5FECCCA4" w14:textId="34F4876B" w:rsidR="00EC1DA4" w:rsidRPr="00EC1DA4" w:rsidRDefault="009C3489" w:rsidP="00851DCC">
                                <w:pPr>
                                  <w:pStyle w:val="1"/>
                                  <w:snapToGrid w:val="0"/>
                                  <w:ind w:firstLineChars="0" w:firstLine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</w:t>
                                </w:r>
                                <w:r w:rsidR="00F50F38"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成果</w:t>
                                </w:r>
                                <w:r w:rsidR="00C21912" w:rsidRPr="00656D65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24" name="组合 24"/>
                        <wpg:cNvGrpSpPr/>
                        <wpg:grpSpPr>
                          <a:xfrm>
                            <a:off x="95097" y="357570"/>
                            <a:ext cx="6781191" cy="2868"/>
                            <a:chOff x="0" y="43015"/>
                            <a:chExt cx="6781191" cy="2868"/>
                          </a:xfrm>
                        </wpg:grpSpPr>
                        <wps:wsp>
                          <wps:cNvPr id="28" name="直接连接符 28"/>
                          <wps:cNvCnPr/>
                          <wps:spPr>
                            <a:xfrm>
                              <a:off x="0" y="45883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直接连接符 29"/>
                          <wps:cNvCnPr/>
                          <wps:spPr>
                            <a:xfrm>
                              <a:off x="0" y="43015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EBBC16" id="组合 16" o:spid="_x0000_s1039" style="position:absolute;left:0;text-align:left;margin-left:.95pt;margin-top:245.2pt;width:548.65pt;height:129.45pt;z-index:251657216;mso-position-horizontal-relative:margin;mso-position-vertical-relative:page;mso-width-relative:margin;mso-height-relative:margin" coordorigin=",452" coordsize="69721,15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">
                <v:group id="组合 17" o:spid="_x0000_s1040" style="position:absolute;top:452;width:69721;height:15140" coordorigin=",233" coordsize="69761,15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_x0000_s1041" type="#_x0000_t202" style="position:absolute;top:233;width:19050;height:3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" filled="f" stroked="f">
                    <v:textbox style="mso-fit-shape-to-text:t">
                      <w:txbxContent>
                        <w:p w14:paraId="09703B48" w14:textId="164582D8" w:rsidR="00D5072C" w:rsidRPr="00FD5606" w:rsidRDefault="00197D1F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 w:rsidRPr="00FD5606"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实习</w:t>
                          </w:r>
                          <w:r w:rsidR="00F779AF" w:rsidRPr="00FD5606"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经历</w:t>
                          </w:r>
                        </w:p>
                      </w:txbxContent>
                    </v:textbox>
                  </v:shape>
                  <v:shape id="_x0000_s1042" type="#_x0000_t202" style="position:absolute;top:3412;width:69761;height:11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TPywgAAANsAAAAPAAAAZHJzL2Rvd25yZXYueG1sRI9Pa8JA&#10;FMTvBb/D8gq91Y2W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D0PTPywgAAANsAAAAPAAAA&#10;AAAAAAAAAAAAAAcCAABkcnMvZG93bnJldi54bWxQSwUGAAAAAAMAAwC3AAAA9gIAAAAA&#10;" filled="f" stroked="f">
                    <v:textbox style="mso-fit-shape-to-text:t">
                      <w:txbxContent>
                        <w:p w14:paraId="71D9EE60" w14:textId="0502D913" w:rsidR="00851DCC" w:rsidRDefault="00C0113E" w:rsidP="00851DC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</w:pP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201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9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.0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5</w:t>
                          </w:r>
                          <w:r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-</w:t>
                          </w:r>
                          <w:r w:rsidR="00F779AF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>2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19.08</w:t>
                          </w:r>
                          <w:r w:rsidR="00F779AF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  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F779AF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F779AF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F779AF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</w:t>
                          </w:r>
                          <w:r w:rsid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宇宙第一</w:t>
                          </w:r>
                          <w:r w:rsidR="00851DCC"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sz w:val="22"/>
                            </w:rPr>
                            <w:t>实习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 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779AF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851DCC"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sz w:val="22"/>
                            </w:rPr>
                            <w:t>X</w:t>
                          </w:r>
                          <w:r w:rsid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XXXX</w:t>
                          </w:r>
                        </w:p>
                        <w:p w14:paraId="74C58ECD" w14:textId="77777777" w:rsidR="00851DCC" w:rsidRDefault="00C15C88" w:rsidP="00851DC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项目内容：</w:t>
                          </w:r>
                        </w:p>
                        <w:p w14:paraId="15ECB550" w14:textId="77777777" w:rsidR="00851DCC" w:rsidRDefault="005B3E20" w:rsidP="00851DC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</w:t>
                          </w:r>
                          <w:r w:rsidR="00883EB0"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职责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  <w:p w14:paraId="4A4EA782" w14:textId="738A2650" w:rsidR="00656D65" w:rsidRDefault="00883EB0" w:rsidP="00851DC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内容：</w:t>
                          </w:r>
                        </w:p>
                        <w:p w14:paraId="5FECCCA4" w14:textId="34F4876B" w:rsidR="00EC1DA4" w:rsidRPr="00EC1DA4" w:rsidRDefault="009C3489" w:rsidP="00851DCC">
                          <w:pPr>
                            <w:pStyle w:val="1"/>
                            <w:snapToGrid w:val="0"/>
                            <w:ind w:firstLineChars="0" w:firstLine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</w:t>
                          </w:r>
                          <w:r w:rsidR="00F50F38"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成果</w:t>
                          </w:r>
                          <w:r w:rsidR="00C21912" w:rsidRPr="00656D65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</w:txbxContent>
                    </v:textbox>
                  </v:shape>
                </v:group>
                <v:group id="组合 24" o:spid="_x0000_s1043" style="position:absolute;left:950;top:3575;width:67812;height:29" coordorigin=",430" coordsize="67811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line id="直接连接符 28" o:spid="_x0000_s1044" style="position:absolute;visibility:visible;mso-wrap-style:square" from="0,458" to="6781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" strokecolor="#121c25" strokeweight=".5pt">
                    <v:stroke joinstyle="miter"/>
                  </v:line>
                  <v:line id="直接连接符 29" o:spid="_x0000_s1045" style="position:absolute;visibility:visible;mso-wrap-style:square" from="0,430" to="12600,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</w:p>
    <w:p w14:paraId="0C0F2FDE" w14:textId="783C2145" w:rsidR="006D09A0" w:rsidRDefault="00851DCC">
      <w:pPr>
        <w:widowControl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5D551B9" wp14:editId="7499D94A">
                <wp:simplePos x="0" y="0"/>
                <wp:positionH relativeFrom="margin">
                  <wp:align>right</wp:align>
                </wp:positionH>
                <wp:positionV relativeFrom="paragraph">
                  <wp:posOffset>1687296</wp:posOffset>
                </wp:positionV>
                <wp:extent cx="6967854" cy="1299208"/>
                <wp:effectExtent l="0" t="0" r="0" b="0"/>
                <wp:wrapNone/>
                <wp:docPr id="1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7854" cy="129920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71DDFC4A" w14:textId="17D1B38B" w:rsidR="00851DCC" w:rsidRDefault="00851DCC" w:rsidP="00851DCC">
                            <w:pPr>
                              <w:adjustRightInd w:val="0"/>
                              <w:snapToGrid w:val="0"/>
                              <w:rPr>
                                <w:rFonts w:ascii="微软雅黑" w:eastAsia="微软雅黑" w:hAnsi="微软雅黑" w:cs="Times New Roman"/>
                                <w:b/>
                                <w:bCs/>
                                <w:sz w:val="22"/>
                              </w:rPr>
                            </w:pP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>201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>9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>.0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>5-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>2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>019.08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     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微软雅黑" w:eastAsia="微软雅黑" w:hAnsi="微软雅黑" w:cs="Times New Roman"/>
                                <w:b/>
                                <w:bCs/>
                                <w:sz w:val="22"/>
                              </w:rPr>
                              <w:t>宇宙第二</w:t>
                            </w:r>
                            <w:r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sz w:val="22"/>
                              </w:rPr>
                              <w:t>实习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    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 w:hint="eastAsia"/>
                                <w:b/>
                                <w:sz w:val="22"/>
                              </w:rPr>
                              <w:t xml:space="preserve"> </w:t>
                            </w:r>
                            <w:r w:rsidRPr="00656D65">
                              <w:rPr>
                                <w:rFonts w:ascii="微软雅黑" w:eastAsia="微软雅黑" w:hAnsi="微软雅黑"/>
                                <w:b/>
                                <w:sz w:val="22"/>
                              </w:rPr>
                              <w:t xml:space="preserve">  </w:t>
                            </w:r>
                            <w:r>
                              <w:rPr>
                                <w:rFonts w:ascii="微软雅黑" w:eastAsia="微软雅黑" w:hAnsi="微软雅黑" w:cs="Times New Roman" w:hint="eastAsia"/>
                                <w:b/>
                                <w:bCs/>
                                <w:sz w:val="22"/>
                              </w:rPr>
                              <w:t>X</w:t>
                            </w:r>
                            <w:r>
                              <w:rPr>
                                <w:rFonts w:ascii="微软雅黑" w:eastAsia="微软雅黑" w:hAnsi="微软雅黑" w:cs="Times New Roman"/>
                                <w:b/>
                                <w:bCs/>
                                <w:sz w:val="22"/>
                              </w:rPr>
                              <w:t>XXXX</w:t>
                            </w:r>
                          </w:p>
                          <w:p w14:paraId="6C249692" w14:textId="77777777" w:rsidR="00851DCC" w:rsidRDefault="00851DCC" w:rsidP="00851DCC">
                            <w:pPr>
                              <w:adjustRightInd w:val="0"/>
                              <w:snapToGrid w:val="0"/>
                              <w:rPr>
                                <w:rFonts w:ascii="微软雅黑" w:eastAsia="微软雅黑" w:hAnsi="微软雅黑"/>
                                <w:sz w:val="22"/>
                              </w:rPr>
                            </w:pPr>
                            <w:r w:rsidRPr="00656D65">
                              <w:rPr>
                                <w:rFonts w:ascii="微软雅黑" w:eastAsia="微软雅黑" w:hAnsi="微软雅黑" w:hint="eastAsia"/>
                                <w:sz w:val="22"/>
                              </w:rPr>
                              <w:t>项目内容：</w:t>
                            </w:r>
                          </w:p>
                          <w:p w14:paraId="52B14A43" w14:textId="77777777" w:rsidR="00851DCC" w:rsidRDefault="00851DCC" w:rsidP="00851DCC">
                            <w:pPr>
                              <w:adjustRightInd w:val="0"/>
                              <w:snapToGrid w:val="0"/>
                              <w:rPr>
                                <w:rFonts w:ascii="微软雅黑" w:eastAsia="微软雅黑" w:hAnsi="微软雅黑"/>
                                <w:sz w:val="22"/>
                              </w:rPr>
                            </w:pPr>
                            <w:r w:rsidRPr="00656D65">
                              <w:rPr>
                                <w:rFonts w:ascii="微软雅黑" w:eastAsia="微软雅黑" w:hAnsi="微软雅黑" w:hint="eastAsia"/>
                                <w:sz w:val="22"/>
                              </w:rPr>
                              <w:t>工作职责：</w:t>
                            </w:r>
                          </w:p>
                          <w:p w14:paraId="767AC37A" w14:textId="77777777" w:rsidR="00851DCC" w:rsidRDefault="00851DCC" w:rsidP="00851DCC">
                            <w:pPr>
                              <w:adjustRightInd w:val="0"/>
                              <w:snapToGrid w:val="0"/>
                              <w:rPr>
                                <w:rFonts w:ascii="微软雅黑" w:eastAsia="微软雅黑" w:hAnsi="微软雅黑"/>
                                <w:sz w:val="22"/>
                              </w:rPr>
                            </w:pPr>
                            <w:r w:rsidRPr="00656D65">
                              <w:rPr>
                                <w:rFonts w:ascii="微软雅黑" w:eastAsia="微软雅黑" w:hAnsi="微软雅黑" w:hint="eastAsia"/>
                                <w:sz w:val="22"/>
                              </w:rPr>
                              <w:t>工作内容：</w:t>
                            </w:r>
                          </w:p>
                          <w:p w14:paraId="5EAA2909" w14:textId="77777777" w:rsidR="00851DCC" w:rsidRPr="00EC1DA4" w:rsidRDefault="00851DCC" w:rsidP="00851DCC">
                            <w:pPr>
                              <w:pStyle w:val="1"/>
                              <w:snapToGrid w:val="0"/>
                              <w:ind w:firstLineChars="0" w:firstLine="0"/>
                              <w:rPr>
                                <w:rFonts w:ascii="微软雅黑" w:eastAsia="微软雅黑" w:hAnsi="微软雅黑"/>
                                <w:sz w:val="22"/>
                              </w:rPr>
                            </w:pPr>
                            <w:r w:rsidRPr="00656D65">
                              <w:rPr>
                                <w:rFonts w:ascii="微软雅黑" w:eastAsia="微软雅黑" w:hAnsi="微软雅黑" w:hint="eastAsia"/>
                                <w:sz w:val="22"/>
                              </w:rPr>
                              <w:t>工作成果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D551B9" id="_x0000_s1046" type="#_x0000_t202" style="position:absolute;margin-left:497.45pt;margin-top:132.85pt;width:548.65pt;height:102.3pt;z-index:2516858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" filled="f" stroked="f">
                <v:textbox style="mso-fit-shape-to-text:t">
                  <w:txbxContent>
                    <w:p w14:paraId="71DDFC4A" w14:textId="17D1B38B" w:rsidR="00851DCC" w:rsidRDefault="00851DCC" w:rsidP="00851DCC">
                      <w:pPr>
                        <w:adjustRightInd w:val="0"/>
                        <w:snapToGrid w:val="0"/>
                        <w:rPr>
                          <w:rFonts w:ascii="微软雅黑" w:eastAsia="微软雅黑" w:hAnsi="微软雅黑" w:cs="Times New Roman"/>
                          <w:b/>
                          <w:bCs/>
                          <w:sz w:val="22"/>
                        </w:rPr>
                      </w:pP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>201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>9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>.0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>5-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>2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>019.08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     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 </w:t>
                      </w:r>
                      <w:r>
                        <w:rPr>
                          <w:rFonts w:ascii="微软雅黑" w:eastAsia="微软雅黑" w:hAnsi="微软雅黑" w:cs="Times New Roman"/>
                          <w:b/>
                          <w:bCs/>
                          <w:sz w:val="22"/>
                        </w:rPr>
                        <w:t>宇宙第二</w:t>
                      </w:r>
                      <w:r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sz w:val="22"/>
                        </w:rPr>
                        <w:t>实习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    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 w:hint="eastAsia"/>
                          <w:b/>
                          <w:sz w:val="22"/>
                        </w:rPr>
                        <w:t xml:space="preserve"> </w:t>
                      </w:r>
                      <w:r w:rsidRPr="00656D65">
                        <w:rPr>
                          <w:rFonts w:ascii="微软雅黑" w:eastAsia="微软雅黑" w:hAnsi="微软雅黑"/>
                          <w:b/>
                          <w:sz w:val="22"/>
                        </w:rPr>
                        <w:t xml:space="preserve">  </w:t>
                      </w:r>
                      <w:r>
                        <w:rPr>
                          <w:rFonts w:ascii="微软雅黑" w:eastAsia="微软雅黑" w:hAnsi="微软雅黑" w:cs="Times New Roman" w:hint="eastAsia"/>
                          <w:b/>
                          <w:bCs/>
                          <w:sz w:val="22"/>
                        </w:rPr>
                        <w:t>X</w:t>
                      </w:r>
                      <w:r>
                        <w:rPr>
                          <w:rFonts w:ascii="微软雅黑" w:eastAsia="微软雅黑" w:hAnsi="微软雅黑" w:cs="Times New Roman"/>
                          <w:b/>
                          <w:bCs/>
                          <w:sz w:val="22"/>
                        </w:rPr>
                        <w:t>XXXX</w:t>
                      </w:r>
                    </w:p>
                    <w:p w14:paraId="6C249692" w14:textId="77777777" w:rsidR="00851DCC" w:rsidRDefault="00851DCC" w:rsidP="00851DCC">
                      <w:pPr>
                        <w:adjustRightInd w:val="0"/>
                        <w:snapToGrid w:val="0"/>
                        <w:rPr>
                          <w:rFonts w:ascii="微软雅黑" w:eastAsia="微软雅黑" w:hAnsi="微软雅黑"/>
                          <w:sz w:val="22"/>
                        </w:rPr>
                      </w:pPr>
                      <w:r w:rsidRPr="00656D65">
                        <w:rPr>
                          <w:rFonts w:ascii="微软雅黑" w:eastAsia="微软雅黑" w:hAnsi="微软雅黑" w:hint="eastAsia"/>
                          <w:sz w:val="22"/>
                        </w:rPr>
                        <w:t>项目内容：</w:t>
                      </w:r>
                    </w:p>
                    <w:p w14:paraId="52B14A43" w14:textId="77777777" w:rsidR="00851DCC" w:rsidRDefault="00851DCC" w:rsidP="00851DCC">
                      <w:pPr>
                        <w:adjustRightInd w:val="0"/>
                        <w:snapToGrid w:val="0"/>
                        <w:rPr>
                          <w:rFonts w:ascii="微软雅黑" w:eastAsia="微软雅黑" w:hAnsi="微软雅黑"/>
                          <w:sz w:val="22"/>
                        </w:rPr>
                      </w:pPr>
                      <w:r w:rsidRPr="00656D65">
                        <w:rPr>
                          <w:rFonts w:ascii="微软雅黑" w:eastAsia="微软雅黑" w:hAnsi="微软雅黑" w:hint="eastAsia"/>
                          <w:sz w:val="22"/>
                        </w:rPr>
                        <w:t>工作职责：</w:t>
                      </w:r>
                    </w:p>
                    <w:p w14:paraId="767AC37A" w14:textId="77777777" w:rsidR="00851DCC" w:rsidRDefault="00851DCC" w:rsidP="00851DCC">
                      <w:pPr>
                        <w:adjustRightInd w:val="0"/>
                        <w:snapToGrid w:val="0"/>
                        <w:rPr>
                          <w:rFonts w:ascii="微软雅黑" w:eastAsia="微软雅黑" w:hAnsi="微软雅黑"/>
                          <w:sz w:val="22"/>
                        </w:rPr>
                      </w:pPr>
                      <w:r w:rsidRPr="00656D65">
                        <w:rPr>
                          <w:rFonts w:ascii="微软雅黑" w:eastAsia="微软雅黑" w:hAnsi="微软雅黑" w:hint="eastAsia"/>
                          <w:sz w:val="22"/>
                        </w:rPr>
                        <w:t>工作内容：</w:t>
                      </w:r>
                    </w:p>
                    <w:p w14:paraId="5EAA2909" w14:textId="77777777" w:rsidR="00851DCC" w:rsidRPr="00EC1DA4" w:rsidRDefault="00851DCC" w:rsidP="00851DCC">
                      <w:pPr>
                        <w:pStyle w:val="1"/>
                        <w:snapToGrid w:val="0"/>
                        <w:ind w:firstLineChars="0" w:firstLine="0"/>
                        <w:rPr>
                          <w:rFonts w:ascii="微软雅黑" w:eastAsia="微软雅黑" w:hAnsi="微软雅黑"/>
                          <w:sz w:val="22"/>
                        </w:rPr>
                      </w:pPr>
                      <w:r w:rsidRPr="00656D65">
                        <w:rPr>
                          <w:rFonts w:ascii="微软雅黑" w:eastAsia="微软雅黑" w:hAnsi="微软雅黑" w:hint="eastAsia"/>
                          <w:sz w:val="22"/>
                        </w:rPr>
                        <w:t>工作成果：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57356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7E66B662" wp14:editId="5BE99D81">
                <wp:simplePos x="0" y="0"/>
                <wp:positionH relativeFrom="margin">
                  <wp:posOffset>15240</wp:posOffset>
                </wp:positionH>
                <wp:positionV relativeFrom="page">
                  <wp:posOffset>6606612</wp:posOffset>
                </wp:positionV>
                <wp:extent cx="6968489" cy="1883412"/>
                <wp:effectExtent l="0" t="0" r="0" b="2540"/>
                <wp:wrapNone/>
                <wp:docPr id="75" name="组合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8489" cy="1883412"/>
                          <a:chOff x="-1" y="45256"/>
                          <a:chExt cx="6972742" cy="1734504"/>
                        </a:xfrm>
                      </wpg:grpSpPr>
                      <wpg:grpSp>
                        <wpg:cNvPr id="76" name="组合 76"/>
                        <wpg:cNvGrpSpPr/>
                        <wpg:grpSpPr>
                          <a:xfrm>
                            <a:off x="-1" y="45256"/>
                            <a:ext cx="6972742" cy="1734504"/>
                            <a:chOff x="-3" y="23335"/>
                            <a:chExt cx="6976812" cy="1736108"/>
                          </a:xfrm>
                        </wpg:grpSpPr>
                        <wps:wsp>
                          <wps:cNvPr id="7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23335"/>
                              <a:ext cx="1905021" cy="37383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64A57DE3" w14:textId="6956B226" w:rsidR="00BD25D9" w:rsidRPr="00FD5606" w:rsidRDefault="00B45F2D" w:rsidP="00BD25D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项目经验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7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" y="341175"/>
                              <a:ext cx="6976812" cy="141826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3E56612" w14:textId="722DD3C7" w:rsidR="001D0124" w:rsidRDefault="001D0124" w:rsidP="00185F7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B02D93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201</w:t>
                                </w:r>
                                <w:r w:rsidR="0036055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8</w:t>
                                </w:r>
                                <w:r w:rsidRPr="00B02D93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.</w:t>
                                </w:r>
                                <w:r w:rsidR="005E39B7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3</w:t>
                                </w:r>
                                <w:r w:rsidRPr="00B02D93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- 201</w:t>
                                </w:r>
                                <w:r w:rsidR="005E39B7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8</w:t>
                                </w:r>
                                <w:r w:rsidRPr="00B02D93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.</w:t>
                                </w:r>
                                <w:r w:rsidR="005E39B7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7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   </w:t>
                                </w:r>
                                <w:r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5165B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851DCC"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sz w:val="22"/>
                                  </w:rPr>
                                  <w:t>项目1</w:t>
                                </w:r>
                                <w:r w:rsidR="005165B9" w:rsidRPr="00656D65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   </w:t>
                                </w:r>
                                <w:r w:rsidR="005165B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 </w:t>
                                </w:r>
                                <w:r w:rsidR="005165B9" w:rsidRPr="00656D65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5165B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470F22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5165B9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D45660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Java</w:t>
                                </w:r>
                                <w:r w:rsidR="0040798A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语言</w:t>
                                </w:r>
                              </w:p>
                              <w:p w14:paraId="182E1132" w14:textId="63226EA1" w:rsidR="00A920F4" w:rsidRPr="00A920F4" w:rsidRDefault="00A71A96" w:rsidP="00A71A96">
                                <w:pPr>
                                  <w:pStyle w:val="a8"/>
                                  <w:numPr>
                                    <w:ilvl w:val="0"/>
                                    <w:numId w:val="16"/>
                                  </w:numPr>
                                  <w:adjustRightInd w:val="0"/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</w:pPr>
                                <w:r w:rsidRPr="00E131FE">
                                  <w:rPr>
                                    <w:rFonts w:ascii="微软雅黑" w:eastAsia="微软雅黑" w:hAnsi="微软雅黑"/>
                                    <w:bCs/>
                                    <w:sz w:val="22"/>
                                  </w:rPr>
                                  <w:t>项目</w:t>
                                </w:r>
                                <w:r w:rsidRPr="00E131FE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描述：</w:t>
                                </w:r>
                              </w:p>
                              <w:p w14:paraId="0B3A3C49" w14:textId="77777777" w:rsidR="00851DCC" w:rsidRPr="00851DCC" w:rsidRDefault="00BD6A21" w:rsidP="00851DCC">
                                <w:pPr>
                                  <w:pStyle w:val="a8"/>
                                  <w:numPr>
                                    <w:ilvl w:val="0"/>
                                    <w:numId w:val="16"/>
                                  </w:numPr>
                                  <w:adjustRightInd w:val="0"/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702227">
                                  <w:rPr>
                                    <w:rFonts w:ascii="微软雅黑" w:eastAsia="微软雅黑" w:hAnsi="微软雅黑" w:hint="eastAsia"/>
                                    <w:bCs/>
                                    <w:sz w:val="22"/>
                                  </w:rPr>
                                  <w:t>负责内容：</w:t>
                                </w:r>
                              </w:p>
                              <w:p w14:paraId="578CC8D5" w14:textId="54EE3F0F" w:rsidR="00185F7C" w:rsidRPr="00851DCC" w:rsidRDefault="00851DCC" w:rsidP="00851DCC">
                                <w:pPr>
                                  <w:adjustRightInd w:val="0"/>
                                  <w:snapToGrid w:val="0"/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B02D93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2015.</w:t>
                                </w:r>
                                <w:r w:rsidR="008D669F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09</w:t>
                                </w:r>
                                <w:r w:rsidR="00B02D93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- 2016.01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   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>项目二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 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3B62FD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3B62FD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hint="eastAsia"/>
                                    <w:b/>
                                    <w:sz w:val="22"/>
                                  </w:rPr>
                                  <w:t xml:space="preserve"> 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cs="Times New Roman" w:hint="eastAsia"/>
                                    <w:b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 xml:space="preserve">        </w:t>
                                </w:r>
                                <w:r w:rsidR="00300D13" w:rsidRP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5165B9" w:rsidRP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FC4D2B" w:rsidRP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Java</w:t>
                                </w:r>
                                <w:r w:rsidR="00292157" w:rsidRPr="00851DCC">
                                  <w:rPr>
                                    <w:rFonts w:ascii="微软雅黑" w:eastAsia="微软雅黑" w:hAnsi="微软雅黑" w:cs="Times New Roman"/>
                                    <w:b/>
                                    <w:bCs/>
                                    <w:sz w:val="22"/>
                                  </w:rPr>
                                  <w:t>语言</w:t>
                                </w:r>
                              </w:p>
                              <w:p w14:paraId="4D5F6F22" w14:textId="77777777" w:rsidR="00851DCC" w:rsidRDefault="00BD25D9" w:rsidP="00D25ECB">
                                <w:pPr>
                                  <w:pStyle w:val="a8"/>
                                  <w:numPr>
                                    <w:ilvl w:val="0"/>
                                    <w:numId w:val="9"/>
                                  </w:numPr>
                                  <w:adjustRightInd w:val="0"/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项目</w:t>
                                </w:r>
                                <w:r w:rsidR="00425353"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描述</w:t>
                                </w:r>
                                <w:r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  <w:p w14:paraId="1C9557FF" w14:textId="474D6CFB" w:rsidR="001D0124" w:rsidRPr="00851DCC" w:rsidRDefault="00A34F12" w:rsidP="00851DCC">
                                <w:pPr>
                                  <w:pStyle w:val="a8"/>
                                  <w:numPr>
                                    <w:ilvl w:val="0"/>
                                    <w:numId w:val="9"/>
                                  </w:numPr>
                                  <w:adjustRightInd w:val="0"/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</w:pPr>
                                <w:r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负责</w:t>
                                </w:r>
                                <w:r w:rsidR="00A71A96"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内容</w:t>
                                </w:r>
                                <w:r w:rsidR="00BD25D9" w:rsidRP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79" name="组合 79"/>
                        <wpg:cNvGrpSpPr/>
                        <wpg:grpSpPr>
                          <a:xfrm>
                            <a:off x="95097" y="357570"/>
                            <a:ext cx="6781191" cy="2868"/>
                            <a:chOff x="0" y="43015"/>
                            <a:chExt cx="6781191" cy="2868"/>
                          </a:xfrm>
                        </wpg:grpSpPr>
                        <wps:wsp>
                          <wps:cNvPr id="80" name="直接连接符 80"/>
                          <wps:cNvCnPr/>
                          <wps:spPr>
                            <a:xfrm>
                              <a:off x="0" y="45883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直接连接符 81"/>
                          <wps:cNvCnPr/>
                          <wps:spPr>
                            <a:xfrm>
                              <a:off x="0" y="43015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66B662" id="组合 75" o:spid="_x0000_s1047" style="position:absolute;margin-left:1.2pt;margin-top:520.2pt;width:548.7pt;height:148.3pt;z-index:251682816;mso-position-horizontal-relative:margin;mso-position-vertical-relative:page;mso-width-relative:margin;mso-height-relative:margin" coordorigin=",452" coordsize="69727,1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">
                <v:group id="组合 76" o:spid="_x0000_s1048" style="position:absolute;top:452;width:69727;height:17345" coordorigin=",233" coordsize="69768,1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_x0000_s1049" type="#_x0000_t202" style="position:absolute;top:233;width:19050;height:3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" filled="f" stroked="f">
                    <v:textbox style="mso-fit-shape-to-text:t">
                      <w:txbxContent>
                        <w:p w14:paraId="64A57DE3" w14:textId="6956B226" w:rsidR="00BD25D9" w:rsidRPr="00FD5606" w:rsidRDefault="00B45F2D" w:rsidP="00BD25D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项目经验</w:t>
                          </w:r>
                        </w:p>
                      </w:txbxContent>
                    </v:textbox>
                  </v:shape>
                  <v:shape id="_x0000_s1050" type="#_x0000_t202" style="position:absolute;top:3411;width:69768;height:141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" filled="f" stroked="f">
                    <v:textbox style="mso-fit-shape-to-text:t">
                      <w:txbxContent>
                        <w:p w14:paraId="03E56612" w14:textId="722DD3C7" w:rsidR="001D0124" w:rsidRDefault="001D0124" w:rsidP="00185F7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</w:pPr>
                          <w:r w:rsidRPr="00B02D93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201</w:t>
                          </w:r>
                          <w:r w:rsidR="0036055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8</w:t>
                          </w:r>
                          <w:r w:rsidRPr="00B02D93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.</w:t>
                          </w:r>
                          <w:r w:rsidR="005E39B7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3</w:t>
                          </w:r>
                          <w:r w:rsidRPr="00B02D93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- 201</w:t>
                          </w:r>
                          <w:r w:rsidR="005E39B7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8</w:t>
                          </w:r>
                          <w:r w:rsidRPr="00B02D93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.</w:t>
                          </w:r>
                          <w:r w:rsidR="005E39B7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7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   </w:t>
                          </w:r>
                          <w:r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5165B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851DCC"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sz w:val="22"/>
                            </w:rPr>
                            <w:t>项目1</w:t>
                          </w:r>
                          <w:r w:rsidR="005165B9" w:rsidRPr="00656D65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   </w:t>
                          </w:r>
                          <w:r w:rsidR="005165B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 </w:t>
                          </w:r>
                          <w:r w:rsidR="005165B9" w:rsidRPr="00656D65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5165B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470F22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5165B9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D45660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Java</w:t>
                          </w:r>
                          <w:r w:rsidR="0040798A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语言</w:t>
                          </w:r>
                        </w:p>
                        <w:p w14:paraId="182E1132" w14:textId="63226EA1" w:rsidR="00A920F4" w:rsidRPr="00A920F4" w:rsidRDefault="00A71A96" w:rsidP="00A71A96">
                          <w:pPr>
                            <w:pStyle w:val="a8"/>
                            <w:numPr>
                              <w:ilvl w:val="0"/>
                              <w:numId w:val="16"/>
                            </w:numPr>
                            <w:adjustRightInd w:val="0"/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</w:pPr>
                          <w:r w:rsidRPr="00E131FE">
                            <w:rPr>
                              <w:rFonts w:ascii="微软雅黑" w:eastAsia="微软雅黑" w:hAnsi="微软雅黑"/>
                              <w:bCs/>
                              <w:sz w:val="22"/>
                            </w:rPr>
                            <w:t>项目</w:t>
                          </w:r>
                          <w:r w:rsidRPr="00E131FE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描述：</w:t>
                          </w:r>
                        </w:p>
                        <w:p w14:paraId="0B3A3C49" w14:textId="77777777" w:rsidR="00851DCC" w:rsidRPr="00851DCC" w:rsidRDefault="00BD6A21" w:rsidP="00851DCC">
                          <w:pPr>
                            <w:pStyle w:val="a8"/>
                            <w:numPr>
                              <w:ilvl w:val="0"/>
                              <w:numId w:val="16"/>
                            </w:numPr>
                            <w:adjustRightInd w:val="0"/>
                            <w:snapToGrid w:val="0"/>
                            <w:ind w:firstLineChars="0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</w:pPr>
                          <w:r w:rsidRPr="00702227">
                            <w:rPr>
                              <w:rFonts w:ascii="微软雅黑" w:eastAsia="微软雅黑" w:hAnsi="微软雅黑" w:hint="eastAsia"/>
                              <w:bCs/>
                              <w:sz w:val="22"/>
                            </w:rPr>
                            <w:t>负责内容：</w:t>
                          </w:r>
                        </w:p>
                        <w:p w14:paraId="578CC8D5" w14:textId="54EE3F0F" w:rsidR="00185F7C" w:rsidRPr="00851DCC" w:rsidRDefault="00851DCC" w:rsidP="00851DCC">
                          <w:pPr>
                            <w:adjustRightInd w:val="0"/>
                            <w:snapToGrid w:val="0"/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</w:pPr>
                          <w:r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B02D93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2015.</w:t>
                          </w:r>
                          <w:r w:rsidR="008D669F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09</w:t>
                          </w:r>
                          <w:r w:rsidR="00B02D93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- 2016.01</w:t>
                          </w:r>
                          <w:r w:rsidR="00BD25D9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   </w:t>
                          </w:r>
                          <w:r w:rsidR="00BD25D9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BD25D9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BD25D9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BD25D9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>项目二</w:t>
                          </w:r>
                          <w:r w:rsidR="00FC4D2B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  </w:t>
                          </w:r>
                          <w:r w:rsidR="00FC4D2B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FC4D2B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3B62FD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3B62FD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/>
                              <w:b/>
                              <w:sz w:val="22"/>
                            </w:rPr>
                            <w:t xml:space="preserve">  </w:t>
                          </w:r>
                          <w:r w:rsidR="00FC4D2B" w:rsidRPr="00851DCC">
                            <w:rPr>
                              <w:rFonts w:ascii="微软雅黑" w:eastAsia="微软雅黑" w:hAnsi="微软雅黑" w:hint="eastAsia"/>
                              <w:b/>
                              <w:sz w:val="22"/>
                            </w:rPr>
                            <w:t xml:space="preserve">  </w:t>
                          </w:r>
                          <w:r w:rsidR="00FC4D2B" w:rsidRPr="00851DCC">
                            <w:rPr>
                              <w:rFonts w:ascii="微软雅黑" w:eastAsia="微软雅黑" w:hAnsi="微软雅黑" w:cs="Times New Roman" w:hint="eastAsia"/>
                              <w:b/>
                              <w:bCs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 xml:space="preserve">        </w:t>
                          </w:r>
                          <w:r w:rsidR="00300D13" w:rsidRP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 xml:space="preserve"> </w:t>
                          </w:r>
                          <w:r w:rsidR="005165B9" w:rsidRP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 xml:space="preserve"> </w:t>
                          </w:r>
                          <w:r w:rsidR="00FC4D2B" w:rsidRP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Java</w:t>
                          </w:r>
                          <w:r w:rsidR="00292157" w:rsidRPr="00851DCC">
                            <w:rPr>
                              <w:rFonts w:ascii="微软雅黑" w:eastAsia="微软雅黑" w:hAnsi="微软雅黑" w:cs="Times New Roman"/>
                              <w:b/>
                              <w:bCs/>
                              <w:sz w:val="22"/>
                            </w:rPr>
                            <w:t>语言</w:t>
                          </w:r>
                        </w:p>
                        <w:p w14:paraId="4D5F6F22" w14:textId="77777777" w:rsidR="00851DCC" w:rsidRDefault="00BD25D9" w:rsidP="00D25ECB">
                          <w:pPr>
                            <w:pStyle w:val="a8"/>
                            <w:numPr>
                              <w:ilvl w:val="0"/>
                              <w:numId w:val="9"/>
                            </w:numPr>
                            <w:adjustRightInd w:val="0"/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项目</w:t>
                          </w:r>
                          <w:r w:rsidR="00425353"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描述</w:t>
                          </w:r>
                          <w:r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  <w:p w14:paraId="1C9557FF" w14:textId="474D6CFB" w:rsidR="001D0124" w:rsidRPr="00851DCC" w:rsidRDefault="00A34F12" w:rsidP="00851DCC">
                          <w:pPr>
                            <w:pStyle w:val="a8"/>
                            <w:numPr>
                              <w:ilvl w:val="0"/>
                              <w:numId w:val="9"/>
                            </w:numPr>
                            <w:adjustRightInd w:val="0"/>
                            <w:snapToGrid w:val="0"/>
                            <w:ind w:firstLineChars="0"/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</w:pPr>
                          <w:r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负责</w:t>
                          </w:r>
                          <w:r w:rsidR="00A71A96"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内容</w:t>
                          </w:r>
                          <w:r w:rsidR="00BD25D9" w:rsidRP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</w:txbxContent>
                    </v:textbox>
                  </v:shape>
                </v:group>
                <v:group id="组合 79" o:spid="_x0000_s1051" style="position:absolute;left:950;top:3575;width:67812;height:29" coordorigin=",430" coordsize="67811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line id="直接连接符 80" o:spid="_x0000_s1052" style="position:absolute;visibility:visible;mso-wrap-style:square" from="0,458" to="6781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" strokecolor="#121c25" strokeweight=".5pt">
                    <v:stroke joinstyle="miter"/>
                  </v:line>
                  <v:line id="直接连接符 81" o:spid="_x0000_s1053" style="position:absolute;visibility:visible;mso-wrap-style:square" from="0,430" to="12600,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 w:rsidR="00662FB5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94630EA" wp14:editId="2C4C4497">
                <wp:simplePos x="0" y="0"/>
                <wp:positionH relativeFrom="margin">
                  <wp:posOffset>-320040</wp:posOffset>
                </wp:positionH>
                <wp:positionV relativeFrom="page">
                  <wp:posOffset>10546525</wp:posOffset>
                </wp:positionV>
                <wp:extent cx="7814310" cy="143510"/>
                <wp:effectExtent l="0" t="0" r="0" b="8890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14310" cy="143510"/>
                          <a:chOff x="-1" y="0"/>
                          <a:chExt cx="7814611" cy="304800"/>
                        </a:xfrm>
                      </wpg:grpSpPr>
                      <wps:wsp>
                        <wps:cNvPr id="30" name="矩形 30"/>
                        <wps:cNvSpPr/>
                        <wps:spPr>
                          <a:xfrm>
                            <a:off x="-1" y="0"/>
                            <a:ext cx="2196000" cy="304800"/>
                          </a:xfrm>
                          <a:prstGeom prst="rect">
                            <a:avLst/>
                          </a:prstGeom>
                          <a:solidFill>
                            <a:srgbClr val="258BB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5" name="矩形 35"/>
                        <wps:cNvSpPr/>
                        <wps:spPr>
                          <a:xfrm>
                            <a:off x="2018609" y="0"/>
                            <a:ext cx="5796001" cy="304800"/>
                          </a:xfrm>
                          <a:prstGeom prst="rect">
                            <a:avLst/>
                          </a:prstGeom>
                          <a:solidFill>
                            <a:srgbClr val="121C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2D6569" w14:textId="77777777" w:rsidR="00662FB5" w:rsidRDefault="00662FB5" w:rsidP="00662FB5">
                              <w:pPr>
                                <w:adjustRightInd w:val="0"/>
                                <w:snapToGrid w:val="0"/>
                                <w:jc w:val="left"/>
                                <w:rPr>
                                  <w:b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4630EA" id="组合 22" o:spid="_x0000_s1054" style="position:absolute;margin-left:-25.2pt;margin-top:830.45pt;width:615.3pt;height:11.3pt;z-index:251670528;mso-position-horizontal-relative:margin;mso-position-vertical-relative:page" coordorigin="" coordsize="78146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">
                <v:rect id="矩形 30" o:spid="_x0000_s1055" style="position:absolute;width:21959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" fillcolor="#258bb1" stroked="f" strokeweight="1pt"/>
                <v:rect id="矩形 35" o:spid="_x0000_s1056" style="position:absolute;left:20186;width:579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" fillcolor="#121c25" stroked="f" strokeweight="1pt">
                  <v:textbox>
                    <w:txbxContent>
                      <w:p w14:paraId="602D6569" w14:textId="77777777" w:rsidR="00662FB5" w:rsidRDefault="00662FB5" w:rsidP="00662FB5">
                        <w:pPr>
                          <w:adjustRightInd w:val="0"/>
                          <w:snapToGrid w:val="0"/>
                          <w:jc w:val="left"/>
                          <w:rPr>
                            <w:b/>
                            <w:sz w:val="28"/>
                          </w:rPr>
                        </w:pPr>
                      </w:p>
                    </w:txbxContent>
                  </v:textbox>
                </v:rect>
                <w10:wrap anchorx="margin" anchory="page"/>
              </v:group>
            </w:pict>
          </mc:Fallback>
        </mc:AlternateContent>
      </w:r>
      <w:r w:rsidR="006D09A0">
        <w:br w:type="page"/>
      </w:r>
    </w:p>
    <w:p w14:paraId="7B703792" w14:textId="7FB174A5" w:rsidR="00D5072C" w:rsidRDefault="00E0102F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04031B2" wp14:editId="04F02FD3">
                <wp:simplePos x="0" y="0"/>
                <wp:positionH relativeFrom="margin">
                  <wp:posOffset>-2540</wp:posOffset>
                </wp:positionH>
                <wp:positionV relativeFrom="page">
                  <wp:posOffset>8453120</wp:posOffset>
                </wp:positionV>
                <wp:extent cx="6967855" cy="1689100"/>
                <wp:effectExtent l="0" t="0" r="0" b="6350"/>
                <wp:wrapNone/>
                <wp:docPr id="68" name="组合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855" cy="1689100"/>
                          <a:chOff x="0" y="50841"/>
                          <a:chExt cx="6971024" cy="1690395"/>
                        </a:xfrm>
                      </wpg:grpSpPr>
                      <wpg:grpSp>
                        <wpg:cNvPr id="69" name="组合 69"/>
                        <wpg:cNvGrpSpPr/>
                        <wpg:grpSpPr>
                          <a:xfrm>
                            <a:off x="0" y="50841"/>
                            <a:ext cx="6971024" cy="1690395"/>
                            <a:chOff x="-2" y="28922"/>
                            <a:chExt cx="6975094" cy="1691962"/>
                          </a:xfrm>
                        </wpg:grpSpPr>
                        <wps:wsp>
                          <wps:cNvPr id="7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28922"/>
                              <a:ext cx="1906805" cy="4064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3BC088C1" w14:textId="77777777" w:rsidR="00837F7E" w:rsidRPr="003D63D8" w:rsidRDefault="00837F7E" w:rsidP="00837F7E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兴趣爱好&amp;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自我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评价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7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419499"/>
                              <a:ext cx="6975094" cy="13013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3106D425" w14:textId="77777777" w:rsidR="00837F7E" w:rsidRDefault="00837F7E" w:rsidP="00837F7E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B27650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空闲时间喜欢旅游、健身、唱歌、打羽毛球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6E055A71" w14:textId="77777777" w:rsidR="00837F7E" w:rsidRDefault="00837F7E" w:rsidP="00837F7E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B27650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做事认真仔细，考虑问题全面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5E6B9A6F" w14:textId="77777777" w:rsidR="00837F7E" w:rsidRDefault="00837F7E" w:rsidP="00837F7E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653EF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善于与人沟通交流，有较好的组织能力与团队合作能力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6110780D" w14:textId="77777777" w:rsidR="00837F7E" w:rsidRDefault="00837F7E" w:rsidP="00837F7E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C36CCE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较强的学习能力、适应能力以及抗压能力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4FDA81DC" w14:textId="77777777" w:rsidR="00837F7E" w:rsidRPr="00114A4C" w:rsidRDefault="00837F7E" w:rsidP="00837F7E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C36CCE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文字表达能力与写作能力优秀，研究生期间多次独立撰写科研项目相关报告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72" name="组合 72"/>
                        <wpg:cNvGrpSpPr/>
                        <wpg:grpSpPr>
                          <a:xfrm>
                            <a:off x="95097" y="398963"/>
                            <a:ext cx="6781191" cy="4"/>
                            <a:chOff x="0" y="84408"/>
                            <a:chExt cx="6781191" cy="4"/>
                          </a:xfrm>
                        </wpg:grpSpPr>
                        <wps:wsp>
                          <wps:cNvPr id="73" name="直接连接符 73"/>
                          <wps:cNvCnPr/>
                          <wps:spPr>
                            <a:xfrm>
                              <a:off x="0" y="84408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4" name="直接连接符 74"/>
                          <wps:cNvCnPr/>
                          <wps:spPr>
                            <a:xfrm flipV="1">
                              <a:off x="7037" y="84408"/>
                              <a:ext cx="1903938" cy="4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4031B2" id="组合 68" o:spid="_x0000_s1057" style="position:absolute;left:0;text-align:left;margin-left:-.2pt;margin-top:665.6pt;width:548.65pt;height:133pt;z-index:251678720;mso-position-horizontal-relative:margin;mso-position-vertical-relative:page;mso-height-relative:margin" coordorigin=",508" coordsize="69710,1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">
                <v:group id="组合 69" o:spid="_x0000_s1058" style="position:absolute;top:508;width:69710;height:16904" coordorigin=",289" coordsize="69750,16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_x0000_s1059" type="#_x0000_t202" style="position:absolute;top:289;width:19068;height:4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" filled="f" stroked="f">
                    <v:textbox style="mso-fit-shape-to-text:t">
                      <w:txbxContent>
                        <w:p w14:paraId="3BC088C1" w14:textId="77777777" w:rsidR="00837F7E" w:rsidRPr="003D63D8" w:rsidRDefault="00837F7E" w:rsidP="00837F7E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兴趣爱好&amp;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自我</w:t>
                          </w:r>
                          <w:r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评价</w:t>
                          </w:r>
                        </w:p>
                      </w:txbxContent>
                    </v:textbox>
                  </v:shape>
                  <v:shape id="_x0000_s1060" type="#_x0000_t202" style="position:absolute;top:4194;width:69750;height:130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" filled="f" stroked="f">
                    <v:textbox style="mso-fit-shape-to-text:t">
                      <w:txbxContent>
                        <w:p w14:paraId="3106D425" w14:textId="77777777" w:rsidR="00837F7E" w:rsidRDefault="00837F7E" w:rsidP="00837F7E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B27650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空闲时间喜欢旅游、健身、唱歌、打羽毛球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6E055A71" w14:textId="77777777" w:rsidR="00837F7E" w:rsidRDefault="00837F7E" w:rsidP="00837F7E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B27650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做事认真仔细，考虑问题全面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5E6B9A6F" w14:textId="77777777" w:rsidR="00837F7E" w:rsidRDefault="00837F7E" w:rsidP="00837F7E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653EF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善于与人沟通交流，有较好的组织能力与团队合作能力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6110780D" w14:textId="77777777" w:rsidR="00837F7E" w:rsidRDefault="00837F7E" w:rsidP="00837F7E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C36CCE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较强的学习能力、适应能力以及抗压能力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4FDA81DC" w14:textId="77777777" w:rsidR="00837F7E" w:rsidRPr="00114A4C" w:rsidRDefault="00837F7E" w:rsidP="00837F7E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C36CCE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文字表达能力与写作能力优秀，研究生期间多次独立撰写科研项目相关报告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。</w:t>
                          </w:r>
                        </w:p>
                      </w:txbxContent>
                    </v:textbox>
                  </v:shape>
                </v:group>
                <v:group id="组合 72" o:spid="_x0000_s1061" style="position:absolute;left:950;top:3989;width:67812;height:0" coordorigin=",844" coordsize="67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line id="直接连接符 73" o:spid="_x0000_s1062" style="position:absolute;visibility:visible;mso-wrap-style:square" from="0,844" to="67811,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" strokecolor="#121c25" strokeweight=".5pt">
                    <v:stroke joinstyle="miter"/>
                  </v:line>
                  <v:line id="直接连接符 74" o:spid="_x0000_s1063" style="position:absolute;flip:y;visibility:visible;mso-wrap-style:square" from="70,844" to="19109,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5E44161" wp14:editId="0D675266">
                <wp:simplePos x="0" y="0"/>
                <wp:positionH relativeFrom="margin">
                  <wp:posOffset>-2540</wp:posOffset>
                </wp:positionH>
                <wp:positionV relativeFrom="page">
                  <wp:posOffset>5809311</wp:posOffset>
                </wp:positionV>
                <wp:extent cx="6971029" cy="1928495"/>
                <wp:effectExtent l="0" t="0" r="0" b="0"/>
                <wp:wrapNone/>
                <wp:docPr id="42" name="组合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71029" cy="1928495"/>
                          <a:chOff x="0" y="-33608"/>
                          <a:chExt cx="6974832" cy="1928546"/>
                        </a:xfrm>
                      </wpg:grpSpPr>
                      <wpg:grpSp>
                        <wpg:cNvPr id="43" name="组合 43"/>
                        <wpg:cNvGrpSpPr/>
                        <wpg:grpSpPr>
                          <a:xfrm>
                            <a:off x="0" y="-33608"/>
                            <a:ext cx="6974832" cy="1928546"/>
                            <a:chOff x="-2" y="-55604"/>
                            <a:chExt cx="6978902" cy="1930331"/>
                          </a:xfrm>
                        </wpg:grpSpPr>
                        <wps:wsp>
                          <wps:cNvPr id="4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-55604"/>
                              <a:ext cx="1905997" cy="4061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22CD4342" w14:textId="77777777" w:rsidR="00CD5409" w:rsidRPr="005A3C17" w:rsidRDefault="00CD5409" w:rsidP="00CD540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在校实践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4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334659"/>
                              <a:ext cx="6978902" cy="154006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2A79E5FE" w14:textId="407AAE9A" w:rsidR="00CD5409" w:rsidRPr="0030577C" w:rsidRDefault="00CD5409" w:rsidP="00CD540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30577C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>2014.09-2016.06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                         </w:t>
                                </w:r>
                                <w:r w:rsidRPr="0030577C"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sz w:val="22"/>
                                  </w:rPr>
                                  <w:t>北京邮电大学学生会</w:t>
                                </w:r>
                                <w:r w:rsidRPr="0030577C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                        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sz w:val="22"/>
                                  </w:rPr>
                                  <w:t>主席</w:t>
                                </w:r>
                              </w:p>
                              <w:p w14:paraId="7AAF3C95" w14:textId="530052BD" w:rsidR="00AB6E77" w:rsidRPr="00AB6E77" w:rsidRDefault="00AB6E77" w:rsidP="00AB6E77">
                                <w:pPr>
                                  <w:pStyle w:val="a8"/>
                                  <w:numPr>
                                    <w:ilvl w:val="0"/>
                                    <w:numId w:val="17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</w:t>
                                </w:r>
                                <w:r w:rsidRPr="00AB6E77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职责</w:t>
                                </w:r>
                              </w:p>
                              <w:p w14:paraId="6D6116B1" w14:textId="3D892FEC" w:rsidR="00AB6E77" w:rsidRPr="00AB6E77" w:rsidRDefault="00AB6E77" w:rsidP="00AB6E77">
                                <w:pPr>
                                  <w:pStyle w:val="a8"/>
                                  <w:numPr>
                                    <w:ilvl w:val="0"/>
                                    <w:numId w:val="17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内容</w:t>
                                </w:r>
                                <w:r w:rsidRPr="00AB6E77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  <w:p w14:paraId="0879B09E" w14:textId="688A7B4F" w:rsidR="00CD5409" w:rsidRPr="00AB6E77" w:rsidRDefault="00CD5409" w:rsidP="00AB6E77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</w:pPr>
                                <w:r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>2013.</w:t>
                                </w:r>
                                <w:bookmarkStart w:id="0" w:name="_GoBack"/>
                                <w:bookmarkEnd w:id="0"/>
                                <w:r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09-2015.06                      </w:t>
                                </w:r>
                                <w:r w:rsidR="00641F57"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 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sz w:val="22"/>
                                  </w:rPr>
                                  <w:t>北京邮电大学青春飞扬</w:t>
                                </w:r>
                                <w:r w:rsidRPr="00AB6E77"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sz w:val="22"/>
                                  </w:rPr>
                                  <w:t>文学社</w:t>
                                </w:r>
                                <w:r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                     </w:t>
                                </w:r>
                                <w:r w:rsidR="00641F57" w:rsidRPr="00AB6E77">
                                  <w:rPr>
                                    <w:rFonts w:ascii="微软雅黑" w:eastAsia="微软雅黑" w:hAnsi="微软雅黑"/>
                                    <w:b/>
                                    <w:bCs/>
                                    <w:sz w:val="22"/>
                                  </w:rPr>
                                  <w:t xml:space="preserve"> 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b/>
                                    <w:bCs/>
                                    <w:sz w:val="22"/>
                                  </w:rPr>
                                  <w:t>社长</w:t>
                                </w:r>
                              </w:p>
                              <w:p w14:paraId="65EE6889" w14:textId="46E66188" w:rsidR="003B68D7" w:rsidRPr="003B68D7" w:rsidRDefault="003B68D7" w:rsidP="003B68D7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</w:t>
                                </w:r>
                                <w:r w:rsidRPr="003B68D7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职责：</w:t>
                                </w:r>
                              </w:p>
                              <w:p w14:paraId="2E011E22" w14:textId="43C2E646" w:rsidR="00CD5409" w:rsidRPr="00114A4C" w:rsidRDefault="003B68D7" w:rsidP="003B68D7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3B68D7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工作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内容</w:t>
                                </w:r>
                                <w:r w:rsidRPr="003B68D7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：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50" name="组合 50"/>
                        <wpg:cNvGrpSpPr/>
                        <wpg:grpSpPr>
                          <a:xfrm>
                            <a:off x="95097" y="314554"/>
                            <a:ext cx="6781191" cy="1"/>
                            <a:chOff x="0" y="-1"/>
                            <a:chExt cx="6781191" cy="1"/>
                          </a:xfrm>
                        </wpg:grpSpPr>
                        <wps:wsp>
                          <wps:cNvPr id="51" name="直接连接符 51"/>
                          <wps:cNvCnPr/>
                          <wps:spPr>
                            <a:xfrm>
                              <a:off x="0" y="-1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直接连接符 52"/>
                          <wps:cNvCnPr/>
                          <wps:spPr>
                            <a:xfrm>
                              <a:off x="0" y="0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5E44161" id="组合 42" o:spid="_x0000_s1064" style="position:absolute;left:0;text-align:left;margin-left:-.2pt;margin-top:457.45pt;width:548.9pt;height:151.85pt;z-index:251674624;mso-position-horizontal-relative:margin;mso-position-vertical-relative:page;mso-height-relative:margin" coordorigin=",-336" coordsize="69748,19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">
                <v:group id="组合 43" o:spid="_x0000_s1065" style="position:absolute;top:-336;width:69748;height:19285" coordorigin=",-556" coordsize="69789,193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_x0000_s1066" type="#_x0000_t202" style="position:absolute;top:-556;width:19059;height:4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  <v:textbox style="mso-fit-shape-to-text:t">
                      <w:txbxContent>
                        <w:p w14:paraId="22CD4342" w14:textId="77777777" w:rsidR="00CD5409" w:rsidRPr="005A3C17" w:rsidRDefault="00CD5409" w:rsidP="00CD540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在校实践</w:t>
                          </w:r>
                        </w:p>
                      </w:txbxContent>
                    </v:textbox>
                  </v:shape>
                  <v:shape id="_x0000_s1067" type="#_x0000_t202" style="position:absolute;top:3346;width:69789;height:15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  <v:textbox style="mso-fit-shape-to-text:t">
                      <w:txbxContent>
                        <w:p w14:paraId="2A79E5FE" w14:textId="407AAE9A" w:rsidR="00CD5409" w:rsidRPr="0030577C" w:rsidRDefault="00CD5409" w:rsidP="00CD540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</w:pPr>
                          <w:r w:rsidRPr="0030577C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>2014.09-2016.06</w:t>
                          </w:r>
                          <w:r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                         </w:t>
                          </w:r>
                          <w:r w:rsidRPr="0030577C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22"/>
                            </w:rPr>
                            <w:t>北京邮电大学学生会</w:t>
                          </w:r>
                          <w:r w:rsidRPr="0030577C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                        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22"/>
                            </w:rPr>
                            <w:t>主席</w:t>
                          </w:r>
                        </w:p>
                        <w:p w14:paraId="7AAF3C95" w14:textId="530052BD" w:rsidR="00AB6E77" w:rsidRPr="00AB6E77" w:rsidRDefault="00AB6E77" w:rsidP="00AB6E77">
                          <w:pPr>
                            <w:pStyle w:val="a8"/>
                            <w:numPr>
                              <w:ilvl w:val="0"/>
                              <w:numId w:val="17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</w:t>
                          </w:r>
                          <w:r w:rsidRPr="00AB6E77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职责</w:t>
                          </w:r>
                        </w:p>
                        <w:p w14:paraId="6D6116B1" w14:textId="3D892FEC" w:rsidR="00AB6E77" w:rsidRPr="00AB6E77" w:rsidRDefault="00AB6E77" w:rsidP="00AB6E77">
                          <w:pPr>
                            <w:pStyle w:val="a8"/>
                            <w:numPr>
                              <w:ilvl w:val="0"/>
                              <w:numId w:val="17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内容</w:t>
                          </w:r>
                          <w:r w:rsidRPr="00AB6E77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  <w:p w14:paraId="0879B09E" w14:textId="688A7B4F" w:rsidR="00CD5409" w:rsidRPr="00AB6E77" w:rsidRDefault="00CD5409" w:rsidP="00AB6E77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</w:pPr>
                          <w:r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>2013.</w:t>
                          </w:r>
                          <w:bookmarkStart w:id="1" w:name="_GoBack"/>
                          <w:bookmarkEnd w:id="1"/>
                          <w:r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09-2015.06                      </w:t>
                          </w:r>
                          <w:r w:rsidR="00641F57"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</w:t>
                          </w:r>
                          <w:r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 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22"/>
                            </w:rPr>
                            <w:t>北京邮电大学青春飞扬</w:t>
                          </w:r>
                          <w:r w:rsidRPr="00AB6E77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22"/>
                            </w:rPr>
                            <w:t>文学社</w:t>
                          </w:r>
                          <w:r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                     </w:t>
                          </w:r>
                          <w:r w:rsidR="00641F57" w:rsidRPr="00AB6E77">
                            <w:rPr>
                              <w:rFonts w:ascii="微软雅黑" w:eastAsia="微软雅黑" w:hAnsi="微软雅黑"/>
                              <w:b/>
                              <w:bCs/>
                              <w:sz w:val="22"/>
                            </w:rPr>
                            <w:t xml:space="preserve"> 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b/>
                              <w:bCs/>
                              <w:sz w:val="22"/>
                            </w:rPr>
                            <w:t>社长</w:t>
                          </w:r>
                        </w:p>
                        <w:p w14:paraId="65EE6889" w14:textId="46E66188" w:rsidR="003B68D7" w:rsidRPr="003B68D7" w:rsidRDefault="003B68D7" w:rsidP="003B68D7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</w:t>
                          </w:r>
                          <w:r w:rsidRPr="003B68D7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职责：</w:t>
                          </w:r>
                        </w:p>
                        <w:p w14:paraId="2E011E22" w14:textId="43C2E646" w:rsidR="00CD5409" w:rsidRPr="00114A4C" w:rsidRDefault="003B68D7" w:rsidP="003B68D7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3B68D7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工作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内容</w:t>
                          </w:r>
                          <w:r w:rsidRPr="003B68D7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：</w:t>
                          </w:r>
                        </w:p>
                      </w:txbxContent>
                    </v:textbox>
                  </v:shape>
                </v:group>
                <v:group id="组合 50" o:spid="_x0000_s1068" style="position:absolute;left:950;top:3145;width:67812;height:0" coordorigin="" coordsize="67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line id="直接连接符 51" o:spid="_x0000_s1069" style="position:absolute;visibility:visible;mso-wrap-style:square" from="0,0" to="6781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" strokecolor="#121c25" strokeweight=".5pt">
                    <v:stroke joinstyle="miter"/>
                  </v:line>
                  <v:line id="直接连接符 52" o:spid="_x0000_s1070" style="position:absolute;visibility:visible;mso-wrap-style:square" from="0,0" to="12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 w:rsidR="00EA7858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63B9BB2" wp14:editId="4FD0D4FE">
                <wp:simplePos x="0" y="0"/>
                <wp:positionH relativeFrom="margin">
                  <wp:posOffset>-1905</wp:posOffset>
                </wp:positionH>
                <wp:positionV relativeFrom="page">
                  <wp:posOffset>4151121</wp:posOffset>
                </wp:positionV>
                <wp:extent cx="6968489" cy="1687241"/>
                <wp:effectExtent l="0" t="0" r="0" b="0"/>
                <wp:wrapNone/>
                <wp:docPr id="31" name="组合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8489" cy="1687241"/>
                          <a:chOff x="0" y="-32300"/>
                          <a:chExt cx="6971658" cy="1687980"/>
                        </a:xfrm>
                      </wpg:grpSpPr>
                      <wpg:grpSp>
                        <wpg:cNvPr id="32" name="组合 32"/>
                        <wpg:cNvGrpSpPr/>
                        <wpg:grpSpPr>
                          <a:xfrm>
                            <a:off x="0" y="-32300"/>
                            <a:ext cx="6971658" cy="1687980"/>
                            <a:chOff x="-2" y="-54299"/>
                            <a:chExt cx="6975728" cy="1689548"/>
                          </a:xfrm>
                        </wpg:grpSpPr>
                        <wps:wsp>
                          <wps:cNvPr id="3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-54299"/>
                              <a:ext cx="1905997" cy="4061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A405666" w14:textId="77777777" w:rsidR="00D5072C" w:rsidRPr="005A3C17" w:rsidRDefault="001E335C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 w:rsidRPr="005A3C17"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奖项荣誉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3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334264"/>
                              <a:ext cx="6975728" cy="130098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BA87DEA" w14:textId="5C2BFE67" w:rsidR="00D5072C" w:rsidRDefault="00510FFB" w:rsidP="00F83FAC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018-2019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获得国家奖学金</w:t>
                                </w:r>
                                <w:r w:rsidR="00F83FAC"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1ECBA86F" w14:textId="2B330D95" w:rsidR="00833F9E" w:rsidRPr="00833F9E" w:rsidRDefault="00833F9E" w:rsidP="00833F9E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2018-2019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获得北京邮电大学网络技术研究院优秀研究生；</w:t>
                                </w:r>
                              </w:p>
                              <w:p w14:paraId="0723255C" w14:textId="059DB4A0" w:rsidR="00A02D75" w:rsidRDefault="00A02D75" w:rsidP="00F83FAC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2017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-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2018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获得北京邮电大学研究生一等奖学金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0E5BB51A" w14:textId="5026CB1F" w:rsidR="00F83FAC" w:rsidRPr="00114A4C" w:rsidRDefault="00F83FAC" w:rsidP="00F83FAC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017-2018，获得北京邮电大学网络与交换技术国家重点实验室优秀研究生；</w:t>
                                </w:r>
                              </w:p>
                              <w:p w14:paraId="4F0D0CEF" w14:textId="6598319E" w:rsidR="006D09A0" w:rsidRPr="006D09A0" w:rsidRDefault="00F83FAC" w:rsidP="006D09A0">
                                <w:pPr>
                                  <w:pStyle w:val="a8"/>
                                  <w:numPr>
                                    <w:ilvl w:val="0"/>
                                    <w:numId w:val="12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013-2017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获得北京邮电大学本科生一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等奖学金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36" name="组合 36"/>
                        <wpg:cNvGrpSpPr/>
                        <wpg:grpSpPr>
                          <a:xfrm>
                            <a:off x="95097" y="314554"/>
                            <a:ext cx="6781191" cy="1"/>
                            <a:chOff x="0" y="-1"/>
                            <a:chExt cx="6781191" cy="1"/>
                          </a:xfrm>
                        </wpg:grpSpPr>
                        <wps:wsp>
                          <wps:cNvPr id="37" name="直接连接符 37"/>
                          <wps:cNvCnPr/>
                          <wps:spPr>
                            <a:xfrm>
                              <a:off x="0" y="-1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直接连接符 38"/>
                          <wps:cNvCnPr/>
                          <wps:spPr>
                            <a:xfrm>
                              <a:off x="0" y="0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3B9BB2" id="组合 31" o:spid="_x0000_s1071" style="position:absolute;left:0;text-align:left;margin-left:-.15pt;margin-top:326.85pt;width:548.7pt;height:132.85pt;z-index:251658240;mso-position-horizontal-relative:margin;mso-position-vertical-relative:page;mso-height-relative:margin" coordorigin=",-323" coordsize="69716,168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">
                <v:group id="组合 32" o:spid="_x0000_s1072" style="position:absolute;top:-323;width:69716;height:16879" coordorigin=",-542" coordsize="69757,16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_x0000_s1073" type="#_x0000_t202" style="position:absolute;top:-542;width:19059;height:40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  <v:textbox style="mso-fit-shape-to-text:t">
                      <w:txbxContent>
                        <w:p w14:paraId="0A405666" w14:textId="77777777" w:rsidR="00D5072C" w:rsidRPr="005A3C17" w:rsidRDefault="001E335C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 w:rsidRPr="005A3C17"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奖项荣誉</w:t>
                          </w:r>
                        </w:p>
                      </w:txbxContent>
                    </v:textbox>
                  </v:shape>
                  <v:shape id="_x0000_s1074" type="#_x0000_t202" style="position:absolute;top:3342;width:69757;height:130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T1b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" filled="f" stroked="f">
                    <v:textbox style="mso-fit-shape-to-text:t">
                      <w:txbxContent>
                        <w:p w14:paraId="0BA87DEA" w14:textId="5C2BFE67" w:rsidR="00D5072C" w:rsidRDefault="00510FFB" w:rsidP="00F83FAC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018-2019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获得国家奖学金</w:t>
                          </w:r>
                          <w:r w:rsidR="00F83FAC"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1ECBA86F" w14:textId="2B330D95" w:rsidR="00833F9E" w:rsidRPr="00833F9E" w:rsidRDefault="00833F9E" w:rsidP="00833F9E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2018-2019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获得北京邮电大学网络技术研究院优秀研究生；</w:t>
                          </w:r>
                        </w:p>
                        <w:p w14:paraId="0723255C" w14:textId="059DB4A0" w:rsidR="00A02D75" w:rsidRDefault="00A02D75" w:rsidP="00F83FAC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2017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-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2018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获得北京邮电大学研究生一等奖学金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0E5BB51A" w14:textId="5026CB1F" w:rsidR="00F83FAC" w:rsidRPr="00114A4C" w:rsidRDefault="00F83FAC" w:rsidP="00F83FAC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017-2018，获得北京邮电大学网络与交换技术国家重点实验室优秀研究生；</w:t>
                          </w:r>
                        </w:p>
                        <w:p w14:paraId="4F0D0CEF" w14:textId="6598319E" w:rsidR="006D09A0" w:rsidRPr="006D09A0" w:rsidRDefault="00F83FAC" w:rsidP="006D09A0">
                          <w:pPr>
                            <w:pStyle w:val="a8"/>
                            <w:numPr>
                              <w:ilvl w:val="0"/>
                              <w:numId w:val="12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013-2017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获得北京邮电大学本科生一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等奖学金。</w:t>
                          </w:r>
                        </w:p>
                      </w:txbxContent>
                    </v:textbox>
                  </v:shape>
                </v:group>
                <v:group id="组合 36" o:spid="_x0000_s1075" style="position:absolute;left:950;top:3145;width:67812;height:0" coordorigin="" coordsize="67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line id="直接连接符 37" o:spid="_x0000_s1076" style="position:absolute;visibility:visible;mso-wrap-style:square" from="0,0" to="67811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" strokecolor="#121c25" strokeweight=".5pt">
                    <v:stroke joinstyle="miter"/>
                  </v:line>
                  <v:line id="直接连接符 38" o:spid="_x0000_s1077" style="position:absolute;visibility:visible;mso-wrap-style:square" from="0,0" to="1260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 w:rsidR="00EA7858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41C87B19" wp14:editId="1987E81F">
                <wp:simplePos x="0" y="0"/>
                <wp:positionH relativeFrom="margin">
                  <wp:posOffset>-2540</wp:posOffset>
                </wp:positionH>
                <wp:positionV relativeFrom="page">
                  <wp:posOffset>2507143</wp:posOffset>
                </wp:positionV>
                <wp:extent cx="6967220" cy="1405890"/>
                <wp:effectExtent l="0" t="0" r="0" b="3810"/>
                <wp:wrapNone/>
                <wp:docPr id="53" name="组合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7220" cy="1405890"/>
                          <a:chOff x="-1" y="44080"/>
                          <a:chExt cx="6971473" cy="1294441"/>
                        </a:xfrm>
                      </wpg:grpSpPr>
                      <wpg:grpSp>
                        <wpg:cNvPr id="54" name="组合 54"/>
                        <wpg:cNvGrpSpPr/>
                        <wpg:grpSpPr>
                          <a:xfrm>
                            <a:off x="-1" y="44080"/>
                            <a:ext cx="6971473" cy="1294441"/>
                            <a:chOff x="-3" y="22154"/>
                            <a:chExt cx="6975543" cy="1295638"/>
                          </a:xfrm>
                        </wpg:grpSpPr>
                        <wps:wsp>
                          <wps:cNvPr id="5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22154"/>
                              <a:ext cx="1905021" cy="37383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712CC72F" w14:textId="77777777" w:rsidR="00CD5409" w:rsidRPr="00FD5606" w:rsidRDefault="00CD5409" w:rsidP="00CD540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专业技能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6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" y="341676"/>
                              <a:ext cx="6975543" cy="97611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4AC4E533" w14:textId="71E91AA5" w:rsidR="00CD5409" w:rsidRDefault="00CD5409" w:rsidP="00CD5409">
                                <w:pPr>
                                  <w:pStyle w:val="1"/>
                                  <w:numPr>
                                    <w:ilvl w:val="0"/>
                                    <w:numId w:val="10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熟悉常见的数据结构和算法，</w:t>
                                </w:r>
                                <w:r w:rsidR="00A0615B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熟悉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J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ava语言</w:t>
                                </w:r>
                                <w:r w:rsidR="00AD65F9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了解J</w:t>
                                </w:r>
                                <w:r w:rsidR="00AD65F9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VM</w:t>
                                </w:r>
                                <w:r w:rsidR="00EF00AA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J</w:t>
                                </w:r>
                                <w:r w:rsidR="00EF00AA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ava容器</w:t>
                                </w:r>
                                <w:r w:rsidR="00F36D13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等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6B537F03" w14:textId="2EE3280A" w:rsidR="00CD5409" w:rsidRPr="00851DCC" w:rsidRDefault="00CD5409" w:rsidP="00851DCC">
                                <w:pPr>
                                  <w:pStyle w:val="1"/>
                                  <w:numPr>
                                    <w:ilvl w:val="0"/>
                                    <w:numId w:val="10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熟悉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计算机网络、H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TTP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操作系统、数据库等专业知识，有</w:t>
                                </w:r>
                                <w:r w:rsidR="000A71CF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M</w:t>
                                </w:r>
                                <w:r w:rsidR="000A71CF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ySQL</w:t>
                                </w:r>
                                <w:r w:rsidR="000A71CF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L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inux操作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系统的使用经验；</w:t>
                                </w:r>
                              </w:p>
                              <w:p w14:paraId="7D3C923E" w14:textId="5A207FDE" w:rsidR="00CD5409" w:rsidRDefault="00CD5409" w:rsidP="00CD5409">
                                <w:pPr>
                                  <w:pStyle w:val="1"/>
                                  <w:numPr>
                                    <w:ilvl w:val="0"/>
                                    <w:numId w:val="10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9437C8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熟练使用 Word</w:t>
                                </w:r>
                                <w:r w:rsidR="006E4D8A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</w:t>
                                </w:r>
                                <w:r w:rsidRPr="009437C8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PPT</w:t>
                                </w:r>
                                <w:r w:rsidR="006E4D8A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</w:t>
                                </w:r>
                                <w:r w:rsidRPr="009437C8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Excel</w:t>
                                </w:r>
                                <w:r w:rsidR="006E4D8A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、</w:t>
                                </w:r>
                                <w:r w:rsidRPr="009437C8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Visio 等办公工具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；</w:t>
                                </w:r>
                              </w:p>
                              <w:p w14:paraId="17C353FB" w14:textId="77777777" w:rsidR="00CD5409" w:rsidRPr="00656D65" w:rsidRDefault="00CD5409" w:rsidP="00CD5409">
                                <w:pPr>
                                  <w:pStyle w:val="1"/>
                                  <w:numPr>
                                    <w:ilvl w:val="0"/>
                                    <w:numId w:val="10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9437C8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英语水平：CET-6。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65" name="组合 65"/>
                        <wpg:cNvGrpSpPr/>
                        <wpg:grpSpPr>
                          <a:xfrm>
                            <a:off x="95097" y="357570"/>
                            <a:ext cx="6781191" cy="2868"/>
                            <a:chOff x="0" y="43015"/>
                            <a:chExt cx="6781191" cy="2868"/>
                          </a:xfrm>
                        </wpg:grpSpPr>
                        <wps:wsp>
                          <wps:cNvPr id="66" name="直接连接符 66"/>
                          <wps:cNvCnPr/>
                          <wps:spPr>
                            <a:xfrm>
                              <a:off x="0" y="45883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7" name="直接连接符 67"/>
                          <wps:cNvCnPr/>
                          <wps:spPr>
                            <a:xfrm>
                              <a:off x="0" y="43015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C87B19" id="组合 53" o:spid="_x0000_s1078" style="position:absolute;left:0;text-align:left;margin-left:-.2pt;margin-top:197.4pt;width:548.6pt;height:110.7pt;z-index:251676672;mso-position-horizontal-relative:margin;mso-position-vertical-relative:page;mso-width-relative:margin;mso-height-relative:margin" coordorigin=",440" coordsize="69714,12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">
                <v:group id="组合 54" o:spid="_x0000_s1079" style="position:absolute;top:440;width:69714;height:12945" coordorigin=",221" coordsize="69755,12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_x0000_s1080" type="#_x0000_t202" style="position:absolute;top:221;width:19050;height:37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  <v:textbox style="mso-fit-shape-to-text:t">
                      <w:txbxContent>
                        <w:p w14:paraId="712CC72F" w14:textId="77777777" w:rsidR="00CD5409" w:rsidRPr="00FD5606" w:rsidRDefault="00CD5409" w:rsidP="00CD540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专业技能</w:t>
                          </w:r>
                        </w:p>
                      </w:txbxContent>
                    </v:textbox>
                  </v:shape>
                  <v:shape id="_x0000_s1081" type="#_x0000_t202" style="position:absolute;top:3416;width:69755;height:97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hJGwgAAANsAAAAPAAAAZHJzL2Rvd25yZXYueG1sRI/NasMw&#10;EITvhb6D2EBujZzS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DtvhJGwgAAANsAAAAPAAAA&#10;AAAAAAAAAAAAAAcCAABkcnMvZG93bnJldi54bWxQSwUGAAAAAAMAAwC3AAAA9gIAAAAA&#10;" filled="f" stroked="f">
                    <v:textbox style="mso-fit-shape-to-text:t">
                      <w:txbxContent>
                        <w:p w14:paraId="4AC4E533" w14:textId="71E91AA5" w:rsidR="00CD5409" w:rsidRDefault="00CD5409" w:rsidP="00CD5409">
                          <w:pPr>
                            <w:pStyle w:val="1"/>
                            <w:numPr>
                              <w:ilvl w:val="0"/>
                              <w:numId w:val="10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熟悉常见的数据结构和算法，</w:t>
                          </w:r>
                          <w:r w:rsidR="00A0615B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熟悉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J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ava语言</w:t>
                          </w:r>
                          <w:r w:rsidR="00AD65F9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了解J</w:t>
                          </w:r>
                          <w:r w:rsidR="00AD65F9">
                            <w:rPr>
                              <w:rFonts w:ascii="微软雅黑" w:eastAsia="微软雅黑" w:hAnsi="微软雅黑"/>
                              <w:sz w:val="22"/>
                            </w:rPr>
                            <w:t>VM</w:t>
                          </w:r>
                          <w:r w:rsidR="00EF00AA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J</w:t>
                          </w:r>
                          <w:r w:rsidR="00EF00AA">
                            <w:rPr>
                              <w:rFonts w:ascii="微软雅黑" w:eastAsia="微软雅黑" w:hAnsi="微软雅黑"/>
                              <w:sz w:val="22"/>
                            </w:rPr>
                            <w:t>ava容器</w:t>
                          </w:r>
                          <w:r w:rsidR="00F36D13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等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6B537F03" w14:textId="2EE3280A" w:rsidR="00CD5409" w:rsidRPr="00851DCC" w:rsidRDefault="00CD5409" w:rsidP="00851DCC">
                          <w:pPr>
                            <w:pStyle w:val="1"/>
                            <w:numPr>
                              <w:ilvl w:val="0"/>
                              <w:numId w:val="10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熟悉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计算机网络、H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TTP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操作系统、数据库等专业知识，有</w:t>
                          </w:r>
                          <w:r w:rsidR="000A71CF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M</w:t>
                          </w:r>
                          <w:r w:rsidR="000A71CF">
                            <w:rPr>
                              <w:rFonts w:ascii="微软雅黑" w:eastAsia="微软雅黑" w:hAnsi="微软雅黑"/>
                              <w:sz w:val="22"/>
                            </w:rPr>
                            <w:t>ySQL</w:t>
                          </w:r>
                          <w:r w:rsidR="000A71CF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L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inux操作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系统的使用经验；</w:t>
                          </w:r>
                        </w:p>
                        <w:p w14:paraId="7D3C923E" w14:textId="5A207FDE" w:rsidR="00CD5409" w:rsidRDefault="00CD5409" w:rsidP="00CD5409">
                          <w:pPr>
                            <w:pStyle w:val="1"/>
                            <w:numPr>
                              <w:ilvl w:val="0"/>
                              <w:numId w:val="10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9437C8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熟练使用 Word</w:t>
                          </w:r>
                          <w:r w:rsidR="006E4D8A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</w:t>
                          </w:r>
                          <w:r w:rsidRPr="009437C8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PPT</w:t>
                          </w:r>
                          <w:r w:rsidR="006E4D8A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</w:t>
                          </w:r>
                          <w:r w:rsidRPr="009437C8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Excel</w:t>
                          </w:r>
                          <w:r w:rsidR="006E4D8A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、</w:t>
                          </w:r>
                          <w:r w:rsidRPr="009437C8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Visio 等办公工具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；</w:t>
                          </w:r>
                        </w:p>
                        <w:p w14:paraId="17C353FB" w14:textId="77777777" w:rsidR="00CD5409" w:rsidRPr="00656D65" w:rsidRDefault="00CD5409" w:rsidP="00CD5409">
                          <w:pPr>
                            <w:pStyle w:val="1"/>
                            <w:numPr>
                              <w:ilvl w:val="0"/>
                              <w:numId w:val="10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9437C8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英语水平：CET-6。</w:t>
                          </w:r>
                        </w:p>
                      </w:txbxContent>
                    </v:textbox>
                  </v:shape>
                </v:group>
                <v:group id="组合 65" o:spid="_x0000_s1082" style="position:absolute;left:950;top:3575;width:67812;height:29" coordorigin=",430" coordsize="67811,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<v:line id="直接连接符 66" o:spid="_x0000_s1083" style="position:absolute;visibility:visible;mso-wrap-style:square" from="0,458" to="67811,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" strokecolor="#121c25" strokeweight=".5pt">
                    <v:stroke joinstyle="miter"/>
                  </v:line>
                  <v:line id="直接连接符 67" o:spid="_x0000_s1084" style="position:absolute;visibility:visible;mso-wrap-style:square" from="0,430" to="12600,4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 w:rsidR="001D562B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275191A" wp14:editId="0DE0AA8E">
                <wp:simplePos x="0" y="0"/>
                <wp:positionH relativeFrom="margin">
                  <wp:posOffset>0</wp:posOffset>
                </wp:positionH>
                <wp:positionV relativeFrom="page">
                  <wp:posOffset>603581</wp:posOffset>
                </wp:positionV>
                <wp:extent cx="6969759" cy="1687832"/>
                <wp:effectExtent l="0" t="0" r="0" b="0"/>
                <wp:wrapNone/>
                <wp:docPr id="56" name="组合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969759" cy="1687832"/>
                          <a:chOff x="0" y="52145"/>
                          <a:chExt cx="6972294" cy="1689826"/>
                        </a:xfrm>
                      </wpg:grpSpPr>
                      <wpg:grpSp>
                        <wpg:cNvPr id="57" name="组合 57"/>
                        <wpg:cNvGrpSpPr/>
                        <wpg:grpSpPr>
                          <a:xfrm>
                            <a:off x="0" y="52145"/>
                            <a:ext cx="6972294" cy="1689826"/>
                            <a:chOff x="-2" y="30223"/>
                            <a:chExt cx="6976364" cy="1691396"/>
                          </a:xfrm>
                        </wpg:grpSpPr>
                        <wps:wsp>
                          <wps:cNvPr id="58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30223"/>
                              <a:ext cx="1906170" cy="40615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610F9A6B" w14:textId="77777777" w:rsidR="00BD25D9" w:rsidRPr="003D63D8" w:rsidRDefault="00BD25D9" w:rsidP="00BD25D9">
                                <w:pPr>
                                  <w:snapToGrid w:val="0"/>
                                  <w:rPr>
                                    <w:rFonts w:ascii="微软雅黑" w:eastAsia="微软雅黑" w:hAnsi="微软雅黑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</w:pPr>
                                <w:r w:rsidRPr="003D63D8">
                                  <w:rPr>
                                    <w:rFonts w:ascii="微软雅黑" w:eastAsia="微软雅黑" w:hAnsi="微软雅黑" w:hint="eastAsia"/>
                                    <w:b/>
                                    <w:caps/>
                                    <w:color w:val="258BB1"/>
                                    <w:sz w:val="28"/>
                                    <w:szCs w:val="36"/>
                                  </w:rPr>
                                  <w:t>科研成果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9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2" y="419666"/>
                              <a:ext cx="6976364" cy="130195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2EA3D888" w14:textId="5BAF3905" w:rsidR="00BD25D9" w:rsidRDefault="00BD25D9" w:rsidP="00BD25D9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2019.02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发表nature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期刊，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学生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1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作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已检索；</w:t>
                                </w:r>
                              </w:p>
                              <w:p w14:paraId="22520633" w14:textId="545B5EC6" w:rsidR="00BD25D9" w:rsidRDefault="00EC1FCB" w:rsidP="00851DCC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</w:t>
                                </w:r>
                                <w:r w:rsidR="00851DC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019.03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</w:t>
                                </w:r>
                                <w:r w:rsidR="00851DC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发表nature</w:t>
                                </w:r>
                                <w:r w:rsidR="00851DCC"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期刊，</w:t>
                                </w:r>
                                <w:r w:rsidR="00851DCC"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学生</w:t>
                                </w:r>
                                <w:r w:rsidR="00851DCC"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1</w:t>
                                </w:r>
                                <w:r w:rsidR="00851DCC"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作</w:t>
                                </w:r>
                                <w:r w:rsidR="00851DCC"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已检索；</w:t>
                                </w:r>
                              </w:p>
                              <w:p w14:paraId="6E0E51CF" w14:textId="10D68491" w:rsidR="00851DCC" w:rsidRPr="00851DCC" w:rsidRDefault="00851DCC" w:rsidP="00851DCC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019.04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发表nature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期刊，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学生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1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作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已检索；</w:t>
                                </w:r>
                              </w:p>
                              <w:p w14:paraId="36657540" w14:textId="406B67EB" w:rsidR="00851DCC" w:rsidRPr="00851DCC" w:rsidRDefault="00851DCC" w:rsidP="00851DCC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019.05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发表nature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期刊，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学生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1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作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已检索；</w:t>
                                </w:r>
                              </w:p>
                              <w:p w14:paraId="6FBE2E97" w14:textId="62C06B5D" w:rsidR="00851DCC" w:rsidRPr="00851DCC" w:rsidRDefault="00851DCC" w:rsidP="00851DCC">
                                <w:pPr>
                                  <w:pStyle w:val="1"/>
                                  <w:numPr>
                                    <w:ilvl w:val="0"/>
                                    <w:numId w:val="11"/>
                                  </w:numPr>
                                  <w:snapToGrid w:val="0"/>
                                  <w:ind w:firstLineChars="0"/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</w:pP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2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019.06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发表nature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期刊，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学生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1</w:t>
                                </w:r>
                                <w:r w:rsidRPr="00114A4C">
                                  <w:rPr>
                                    <w:rFonts w:ascii="微软雅黑" w:eastAsia="微软雅黑" w:hAnsi="微软雅黑"/>
                                    <w:sz w:val="22"/>
                                  </w:rPr>
                                  <w:t>作</w:t>
                                </w:r>
                                <w:r w:rsidRPr="00114A4C">
                                  <w:rPr>
                                    <w:rFonts w:ascii="微软雅黑" w:eastAsia="微软雅黑" w:hAnsi="微软雅黑" w:hint="eastAsia"/>
                                    <w:sz w:val="22"/>
                                  </w:rPr>
                                  <w:t>，已检索；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g:grpSp>
                        <wpg:cNvPr id="60" name="组合 60"/>
                        <wpg:cNvGrpSpPr/>
                        <wpg:grpSpPr>
                          <a:xfrm>
                            <a:off x="95097" y="398963"/>
                            <a:ext cx="6781191" cy="3"/>
                            <a:chOff x="0" y="84408"/>
                            <a:chExt cx="6781191" cy="3"/>
                          </a:xfrm>
                        </wpg:grpSpPr>
                        <wps:wsp>
                          <wps:cNvPr id="62" name="直接连接符 62"/>
                          <wps:cNvCnPr/>
                          <wps:spPr>
                            <a:xfrm>
                              <a:off x="0" y="84408"/>
                              <a:ext cx="6781191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121C25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连接符 63"/>
                          <wps:cNvCnPr/>
                          <wps:spPr>
                            <a:xfrm>
                              <a:off x="0" y="84411"/>
                              <a:ext cx="1260000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rgbClr val="258BB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75191A" id="组合 56" o:spid="_x0000_s1085" style="position:absolute;left:0;text-align:left;margin-left:0;margin-top:47.55pt;width:548.8pt;height:132.9pt;z-index:251680768;mso-position-horizontal-relative:margin;mso-position-vertical-relative:page;mso-height-relative:margin" coordorigin=",521" coordsize="69722,168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">
                <v:group id="组合 57" o:spid="_x0000_s1086" style="position:absolute;top:521;width:69722;height:16898" coordorigin=",302" coordsize="69763,16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_x0000_s1087" type="#_x0000_t202" style="position:absolute;top:302;width:19061;height:4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9L+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Rqb&#10;vqQfoNdvAAAA//8DAFBLAQItABQABgAIAAAAIQDb4fbL7gAAAIUBAAATAAAAAAAAAAAAAAAAAAAA&#10;AABbQ29udGVudF9UeXBlc10ueG1sUEsBAi0AFAAGAAgAAAAhAFr0LFu/AAAAFQEAAAsAAAAAAAAA&#10;AAAAAAAAHwEAAF9yZWxzLy5yZWxzUEsBAi0AFAAGAAgAAAAhAKKf0v6+AAAA2wAAAA8AAAAAAAAA&#10;AAAAAAAABwIAAGRycy9kb3ducmV2LnhtbFBLBQYAAAAAAwADALcAAADyAgAAAAA=&#10;" filled="f" stroked="f">
                    <v:textbox style="mso-fit-shape-to-text:t">
                      <w:txbxContent>
                        <w:p w14:paraId="610F9A6B" w14:textId="77777777" w:rsidR="00BD25D9" w:rsidRPr="003D63D8" w:rsidRDefault="00BD25D9" w:rsidP="00BD25D9">
                          <w:pPr>
                            <w:snapToGrid w:val="0"/>
                            <w:rPr>
                              <w:rFonts w:ascii="微软雅黑" w:eastAsia="微软雅黑" w:hAnsi="微软雅黑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</w:pPr>
                          <w:r w:rsidRPr="003D63D8">
                            <w:rPr>
                              <w:rFonts w:ascii="微软雅黑" w:eastAsia="微软雅黑" w:hAnsi="微软雅黑" w:hint="eastAsia"/>
                              <w:b/>
                              <w:caps/>
                              <w:color w:val="258BB1"/>
                              <w:sz w:val="28"/>
                              <w:szCs w:val="36"/>
                            </w:rPr>
                            <w:t>科研成果</w:t>
                          </w:r>
                        </w:p>
                      </w:txbxContent>
                    </v:textbox>
                  </v:shape>
                  <v:shape id="_x0000_s1088" type="#_x0000_t202" style="position:absolute;top:4196;width:69763;height:13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" filled="f" stroked="f">
                    <v:textbox style="mso-fit-shape-to-text:t">
                      <w:txbxContent>
                        <w:p w14:paraId="2EA3D888" w14:textId="5BAF3905" w:rsidR="00BD25D9" w:rsidRDefault="00BD25D9" w:rsidP="00BD25D9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2019.02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发表nature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期刊，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学生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1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作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已检索；</w:t>
                          </w:r>
                        </w:p>
                        <w:p w14:paraId="22520633" w14:textId="545B5EC6" w:rsidR="00BD25D9" w:rsidRDefault="00EC1FCB" w:rsidP="00851DCC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</w:t>
                          </w:r>
                          <w:r w:rsidR="00851DCC">
                            <w:rPr>
                              <w:rFonts w:ascii="微软雅黑" w:eastAsia="微软雅黑" w:hAnsi="微软雅黑"/>
                              <w:sz w:val="22"/>
                            </w:rPr>
                            <w:t>019.03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</w:t>
                          </w:r>
                          <w:r w:rsidR="00851DC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发表nature</w:t>
                          </w:r>
                          <w:r w:rsidR="00851DCC"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期刊，</w:t>
                          </w:r>
                          <w:r w:rsidR="00851DCC"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学生</w:t>
                          </w:r>
                          <w:r w:rsidR="00851DCC"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1</w:t>
                          </w:r>
                          <w:r w:rsidR="00851DCC"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作</w:t>
                          </w:r>
                          <w:r w:rsidR="00851DCC"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已检索；</w:t>
                          </w:r>
                        </w:p>
                        <w:p w14:paraId="6E0E51CF" w14:textId="10D68491" w:rsidR="00851DCC" w:rsidRPr="00851DCC" w:rsidRDefault="00851DCC" w:rsidP="00851DCC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019.04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发表nature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期刊，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学生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1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作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已检索；</w:t>
                          </w:r>
                        </w:p>
                        <w:p w14:paraId="36657540" w14:textId="406B67EB" w:rsidR="00851DCC" w:rsidRPr="00851DCC" w:rsidRDefault="00851DCC" w:rsidP="00851DCC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019.05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发表nature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期刊，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学生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1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作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已检索；</w:t>
                          </w:r>
                        </w:p>
                        <w:p w14:paraId="6FBE2E97" w14:textId="62C06B5D" w:rsidR="00851DCC" w:rsidRPr="00851DCC" w:rsidRDefault="00851DCC" w:rsidP="00851DCC">
                          <w:pPr>
                            <w:pStyle w:val="1"/>
                            <w:numPr>
                              <w:ilvl w:val="0"/>
                              <w:numId w:val="11"/>
                            </w:numPr>
                            <w:snapToGrid w:val="0"/>
                            <w:ind w:firstLineChars="0"/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</w:pP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2</w:t>
                          </w:r>
                          <w:r>
                            <w:rPr>
                              <w:rFonts w:ascii="微软雅黑" w:eastAsia="微软雅黑" w:hAnsi="微软雅黑"/>
                              <w:sz w:val="22"/>
                            </w:rPr>
                            <w:t>019.06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发表nature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期刊，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学生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1</w:t>
                          </w:r>
                          <w:r w:rsidRPr="00114A4C">
                            <w:rPr>
                              <w:rFonts w:ascii="微软雅黑" w:eastAsia="微软雅黑" w:hAnsi="微软雅黑"/>
                              <w:sz w:val="22"/>
                            </w:rPr>
                            <w:t>作</w:t>
                          </w:r>
                          <w:r w:rsidRPr="00114A4C">
                            <w:rPr>
                              <w:rFonts w:ascii="微软雅黑" w:eastAsia="微软雅黑" w:hAnsi="微软雅黑" w:hint="eastAsia"/>
                              <w:sz w:val="22"/>
                            </w:rPr>
                            <w:t>，已检索；</w:t>
                          </w:r>
                        </w:p>
                      </w:txbxContent>
                    </v:textbox>
                  </v:shape>
                </v:group>
                <v:group id="组合 60" o:spid="_x0000_s1089" style="position:absolute;left:950;top:3989;width:67812;height:0" coordorigin=",844" coordsize="6781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line id="直接连接符 62" o:spid="_x0000_s1090" style="position:absolute;visibility:visible;mso-wrap-style:square" from="0,844" to="67811,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" strokecolor="#121c25" strokeweight=".5pt">
                    <v:stroke joinstyle="miter"/>
                  </v:line>
                  <v:line id="直接连接符 63" o:spid="_x0000_s1091" style="position:absolute;visibility:visible;mso-wrap-style:square" from="0,844" to="12600,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" strokecolor="#258bb1" strokeweight="2.25pt">
                    <v:stroke joinstyle="miter"/>
                  </v:line>
                </v:group>
                <w10:wrap anchorx="margin" anchory="page"/>
              </v:group>
            </w:pict>
          </mc:Fallback>
        </mc:AlternateContent>
      </w:r>
      <w:r w:rsidR="00641F57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29BF627A" wp14:editId="7EFBD363">
                <wp:simplePos x="0" y="0"/>
                <wp:positionH relativeFrom="margin">
                  <wp:posOffset>-298450</wp:posOffset>
                </wp:positionH>
                <wp:positionV relativeFrom="page">
                  <wp:posOffset>287818</wp:posOffset>
                </wp:positionV>
                <wp:extent cx="7772400" cy="161290"/>
                <wp:effectExtent l="0" t="0" r="0" b="0"/>
                <wp:wrapNone/>
                <wp:docPr id="39" name="组合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61290"/>
                          <a:chOff x="0" y="0"/>
                          <a:chExt cx="7772401" cy="304800"/>
                        </a:xfrm>
                      </wpg:grpSpPr>
                      <wps:wsp>
                        <wps:cNvPr id="40" name="矩形 40"/>
                        <wps:cNvSpPr/>
                        <wps:spPr>
                          <a:xfrm>
                            <a:off x="0" y="0"/>
                            <a:ext cx="561975" cy="304800"/>
                          </a:xfrm>
                          <a:prstGeom prst="rect">
                            <a:avLst/>
                          </a:prstGeom>
                          <a:solidFill>
                            <a:srgbClr val="258BB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矩形 41"/>
                        <wps:cNvSpPr/>
                        <wps:spPr>
                          <a:xfrm>
                            <a:off x="514351" y="0"/>
                            <a:ext cx="7258050" cy="304800"/>
                          </a:xfrm>
                          <a:prstGeom prst="rect">
                            <a:avLst/>
                          </a:prstGeom>
                          <a:solidFill>
                            <a:srgbClr val="121C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7F763C" w14:textId="77777777" w:rsidR="00641467" w:rsidRDefault="00641467" w:rsidP="00641467">
                              <w:pPr>
                                <w:adjustRightInd w:val="0"/>
                                <w:snapToGrid w:val="0"/>
                                <w:spacing w:line="320" w:lineRule="exact"/>
                                <w:jc w:val="left"/>
                                <w:rPr>
                                  <w:rFonts w:ascii="微软雅黑" w:eastAsia="微软雅黑" w:hAnsi="微软雅黑"/>
                                  <w:b/>
                                  <w:sz w:val="26"/>
                                  <w:szCs w:val="2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9BF627A" id="组合 39" o:spid="_x0000_s1092" style="position:absolute;left:0;text-align:left;margin-left:-23.5pt;margin-top:22.65pt;width:612pt;height:12.7pt;z-index:251672576;mso-position-horizontal-relative:margin;mso-position-vertical-relative:page;mso-height-relative:margin" coordsize="77724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">
                <v:rect id="矩形 40" o:spid="_x0000_s1093" style="position:absolute;width:5619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" fillcolor="#258bb1" stroked="f" strokeweight="1pt"/>
                <v:rect id="矩形 41" o:spid="_x0000_s1094" style="position:absolute;left:5143;width:72581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" fillcolor="#121c25" stroked="f" strokeweight="1pt">
                  <v:textbox>
                    <w:txbxContent>
                      <w:p w14:paraId="777F763C" w14:textId="77777777" w:rsidR="00641467" w:rsidRDefault="00641467" w:rsidP="00641467">
                        <w:pPr>
                          <w:adjustRightInd w:val="0"/>
                          <w:snapToGrid w:val="0"/>
                          <w:spacing w:line="320" w:lineRule="exact"/>
                          <w:jc w:val="left"/>
                          <w:rPr>
                            <w:rFonts w:ascii="微软雅黑" w:eastAsia="微软雅黑" w:hAnsi="微软雅黑"/>
                            <w:b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</v:rect>
                <w10:wrap anchorx="margin" anchory="page"/>
              </v:group>
            </w:pict>
          </mc:Fallback>
        </mc:AlternateContent>
      </w:r>
      <w:r w:rsidR="00742ED3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832DBC5" wp14:editId="1DE979F3">
                <wp:simplePos x="0" y="0"/>
                <wp:positionH relativeFrom="margin">
                  <wp:posOffset>-469265</wp:posOffset>
                </wp:positionH>
                <wp:positionV relativeFrom="page">
                  <wp:posOffset>10549841</wp:posOffset>
                </wp:positionV>
                <wp:extent cx="7814310" cy="143510"/>
                <wp:effectExtent l="0" t="0" r="0" b="8890"/>
                <wp:wrapNone/>
                <wp:docPr id="46" name="组合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14310" cy="143510"/>
                          <a:chOff x="-1" y="0"/>
                          <a:chExt cx="7814611" cy="304800"/>
                        </a:xfrm>
                      </wpg:grpSpPr>
                      <wps:wsp>
                        <wps:cNvPr id="47" name="矩形 47"/>
                        <wps:cNvSpPr/>
                        <wps:spPr>
                          <a:xfrm>
                            <a:off x="-1" y="0"/>
                            <a:ext cx="2196000" cy="304800"/>
                          </a:xfrm>
                          <a:prstGeom prst="rect">
                            <a:avLst/>
                          </a:prstGeom>
                          <a:solidFill>
                            <a:srgbClr val="258BB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矩形 48"/>
                        <wps:cNvSpPr/>
                        <wps:spPr>
                          <a:xfrm>
                            <a:off x="2018609" y="0"/>
                            <a:ext cx="5796001" cy="304800"/>
                          </a:xfrm>
                          <a:prstGeom prst="rect">
                            <a:avLst/>
                          </a:prstGeom>
                          <a:solidFill>
                            <a:srgbClr val="121C2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0A5E5A" w14:textId="77777777" w:rsidR="00D5072C" w:rsidRDefault="00D5072C">
                              <w:pPr>
                                <w:adjustRightInd w:val="0"/>
                                <w:snapToGrid w:val="0"/>
                                <w:jc w:val="left"/>
                                <w:rPr>
                                  <w:b/>
                                  <w:sz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32DBC5" id="组合 46" o:spid="_x0000_s1095" style="position:absolute;left:0;text-align:left;margin-left:-36.95pt;margin-top:830.7pt;width:615.3pt;height:11.3pt;z-index:251659264;mso-position-horizontal-relative:margin;mso-position-vertical-relative:page;mso-height-relative:margin" coordorigin="" coordsize="78146,3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">
                <v:rect id="矩形 47" o:spid="_x0000_s1096" style="position:absolute;width:21959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" fillcolor="#258bb1" stroked="f" strokeweight="1pt"/>
                <v:rect id="矩形 48" o:spid="_x0000_s1097" style="position:absolute;left:20186;width:5796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" fillcolor="#121c25" stroked="f" strokeweight="1pt">
                  <v:textbox>
                    <w:txbxContent>
                      <w:p w14:paraId="640A5E5A" w14:textId="77777777" w:rsidR="00D5072C" w:rsidRDefault="00D5072C">
                        <w:pPr>
                          <w:adjustRightInd w:val="0"/>
                          <w:snapToGrid w:val="0"/>
                          <w:jc w:val="left"/>
                          <w:rPr>
                            <w:b/>
                            <w:sz w:val="28"/>
                          </w:rPr>
                        </w:pPr>
                      </w:p>
                    </w:txbxContent>
                  </v:textbox>
                </v:rect>
                <w10:wrap anchorx="margin" anchory="page"/>
              </v:group>
            </w:pict>
          </mc:Fallback>
        </mc:AlternateContent>
      </w:r>
    </w:p>
    <w:sectPr w:rsidR="00D5072C">
      <w:pgSz w:w="11906" w:h="16838"/>
      <w:pgMar w:top="454" w:right="454" w:bottom="454" w:left="45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69CA6E" w14:textId="77777777" w:rsidR="004577A7" w:rsidRDefault="004577A7" w:rsidP="00B74E38">
      <w:r>
        <w:separator/>
      </w:r>
    </w:p>
  </w:endnote>
  <w:endnote w:type="continuationSeparator" w:id="0">
    <w:p w14:paraId="0EBD0F7E" w14:textId="77777777" w:rsidR="004577A7" w:rsidRDefault="004577A7" w:rsidP="00B74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2907F2" w14:textId="77777777" w:rsidR="004577A7" w:rsidRDefault="004577A7" w:rsidP="00B74E38">
      <w:r>
        <w:separator/>
      </w:r>
    </w:p>
  </w:footnote>
  <w:footnote w:type="continuationSeparator" w:id="0">
    <w:p w14:paraId="09DF71C2" w14:textId="77777777" w:rsidR="004577A7" w:rsidRDefault="004577A7" w:rsidP="00B74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D31A0B"/>
    <w:multiLevelType w:val="hybridMultilevel"/>
    <w:tmpl w:val="78E67112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7B70D76"/>
    <w:multiLevelType w:val="hybridMultilevel"/>
    <w:tmpl w:val="B01E14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9D040F"/>
    <w:multiLevelType w:val="hybridMultilevel"/>
    <w:tmpl w:val="4A1EF40E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01924E8"/>
    <w:multiLevelType w:val="hybridMultilevel"/>
    <w:tmpl w:val="8B12BA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0AE6F62"/>
    <w:multiLevelType w:val="hybridMultilevel"/>
    <w:tmpl w:val="8422865C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21FD11FD"/>
    <w:multiLevelType w:val="hybridMultilevel"/>
    <w:tmpl w:val="9EEA2240"/>
    <w:lvl w:ilvl="0" w:tplc="04090009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9D32CF8"/>
    <w:multiLevelType w:val="hybridMultilevel"/>
    <w:tmpl w:val="7D58180E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E8018B1"/>
    <w:multiLevelType w:val="hybridMultilevel"/>
    <w:tmpl w:val="2D044D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5000C38"/>
    <w:multiLevelType w:val="hybridMultilevel"/>
    <w:tmpl w:val="BE16CC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07161E8"/>
    <w:multiLevelType w:val="hybridMultilevel"/>
    <w:tmpl w:val="68C4A662"/>
    <w:lvl w:ilvl="0" w:tplc="4CA49E54">
      <w:start w:val="1"/>
      <w:numFmt w:val="decimal"/>
      <w:lvlText w:val="%1、"/>
      <w:lvlJc w:val="left"/>
      <w:pPr>
        <w:ind w:left="360" w:hanging="360"/>
      </w:pPr>
      <w:rPr>
        <w:rFonts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51839A2"/>
    <w:multiLevelType w:val="hybridMultilevel"/>
    <w:tmpl w:val="7B8651C0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595930C1"/>
    <w:multiLevelType w:val="singleLevel"/>
    <w:tmpl w:val="595930C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2" w15:restartNumberingAfterBreak="0">
    <w:nsid w:val="5A2F078E"/>
    <w:multiLevelType w:val="hybridMultilevel"/>
    <w:tmpl w:val="E91A2B4E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E217455"/>
    <w:multiLevelType w:val="hybridMultilevel"/>
    <w:tmpl w:val="88FCD1C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F2B4203"/>
    <w:multiLevelType w:val="hybridMultilevel"/>
    <w:tmpl w:val="39DE58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2B54B7"/>
    <w:multiLevelType w:val="hybridMultilevel"/>
    <w:tmpl w:val="6C2C74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4D0526A"/>
    <w:multiLevelType w:val="hybridMultilevel"/>
    <w:tmpl w:val="03BEED30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7" w15:restartNumberingAfterBreak="0">
    <w:nsid w:val="663F414D"/>
    <w:multiLevelType w:val="hybridMultilevel"/>
    <w:tmpl w:val="DFB6018A"/>
    <w:lvl w:ilvl="0" w:tplc="BFF261C2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8" w15:restartNumberingAfterBreak="0">
    <w:nsid w:val="67F975FD"/>
    <w:multiLevelType w:val="hybridMultilevel"/>
    <w:tmpl w:val="8EDC1A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814104D"/>
    <w:multiLevelType w:val="multilevel"/>
    <w:tmpl w:val="6814104D"/>
    <w:lvl w:ilvl="0">
      <w:start w:val="1"/>
      <w:numFmt w:val="bullet"/>
      <w:lvlText w:val=""/>
      <w:lvlJc w:val="left"/>
      <w:pPr>
        <w:ind w:left="284" w:hanging="284"/>
      </w:pPr>
      <w:rPr>
        <w:rFonts w:ascii="Wingdings" w:hAnsi="Wingdings" w:hint="default"/>
        <w:sz w:val="15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D546F37"/>
    <w:multiLevelType w:val="hybridMultilevel"/>
    <w:tmpl w:val="B1CC6640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7043787F"/>
    <w:multiLevelType w:val="hybridMultilevel"/>
    <w:tmpl w:val="CEFC53FE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7"/>
  </w:num>
  <w:num w:numId="4">
    <w:abstractNumId w:val="16"/>
  </w:num>
  <w:num w:numId="5">
    <w:abstractNumId w:val="2"/>
  </w:num>
  <w:num w:numId="6">
    <w:abstractNumId w:val="9"/>
  </w:num>
  <w:num w:numId="7">
    <w:abstractNumId w:val="5"/>
  </w:num>
  <w:num w:numId="8">
    <w:abstractNumId w:val="13"/>
  </w:num>
  <w:num w:numId="9">
    <w:abstractNumId w:val="18"/>
  </w:num>
  <w:num w:numId="10">
    <w:abstractNumId w:val="14"/>
  </w:num>
  <w:num w:numId="11">
    <w:abstractNumId w:val="8"/>
  </w:num>
  <w:num w:numId="12">
    <w:abstractNumId w:val="3"/>
  </w:num>
  <w:num w:numId="13">
    <w:abstractNumId w:val="15"/>
  </w:num>
  <w:num w:numId="14">
    <w:abstractNumId w:val="0"/>
  </w:num>
  <w:num w:numId="15">
    <w:abstractNumId w:val="6"/>
  </w:num>
  <w:num w:numId="16">
    <w:abstractNumId w:val="7"/>
  </w:num>
  <w:num w:numId="17">
    <w:abstractNumId w:val="1"/>
  </w:num>
  <w:num w:numId="18">
    <w:abstractNumId w:val="21"/>
  </w:num>
  <w:num w:numId="19">
    <w:abstractNumId w:val="10"/>
  </w:num>
  <w:num w:numId="20">
    <w:abstractNumId w:val="4"/>
  </w:num>
  <w:num w:numId="21">
    <w:abstractNumId w:val="2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tDC2MDEyMTAyNDJX0lEKTi0uzszPAykwNK8FAKjsbX4tAAAA"/>
  </w:docVars>
  <w:rsids>
    <w:rsidRoot w:val="000E4AB3"/>
    <w:rsid w:val="000014E3"/>
    <w:rsid w:val="00003AC6"/>
    <w:rsid w:val="00005844"/>
    <w:rsid w:val="00007945"/>
    <w:rsid w:val="00013B7A"/>
    <w:rsid w:val="00027088"/>
    <w:rsid w:val="00040DD6"/>
    <w:rsid w:val="000472D3"/>
    <w:rsid w:val="000552C7"/>
    <w:rsid w:val="00077247"/>
    <w:rsid w:val="00081984"/>
    <w:rsid w:val="000A1B7D"/>
    <w:rsid w:val="000A4C2E"/>
    <w:rsid w:val="000A58F7"/>
    <w:rsid w:val="000A71CF"/>
    <w:rsid w:val="000A7E57"/>
    <w:rsid w:val="000B4262"/>
    <w:rsid w:val="000C1118"/>
    <w:rsid w:val="000C12A0"/>
    <w:rsid w:val="000C1EE4"/>
    <w:rsid w:val="000C3F25"/>
    <w:rsid w:val="000E0169"/>
    <w:rsid w:val="000E4AB3"/>
    <w:rsid w:val="000E6079"/>
    <w:rsid w:val="000F4112"/>
    <w:rsid w:val="000F4753"/>
    <w:rsid w:val="000F659C"/>
    <w:rsid w:val="000F75E0"/>
    <w:rsid w:val="00103FF5"/>
    <w:rsid w:val="00112FFC"/>
    <w:rsid w:val="00114A4C"/>
    <w:rsid w:val="0013391B"/>
    <w:rsid w:val="00133AFA"/>
    <w:rsid w:val="00146FC8"/>
    <w:rsid w:val="0015390A"/>
    <w:rsid w:val="001560EA"/>
    <w:rsid w:val="00171D3E"/>
    <w:rsid w:val="00181C69"/>
    <w:rsid w:val="0018228E"/>
    <w:rsid w:val="00185F7C"/>
    <w:rsid w:val="00190BE9"/>
    <w:rsid w:val="00197D1F"/>
    <w:rsid w:val="001A6869"/>
    <w:rsid w:val="001A6FF0"/>
    <w:rsid w:val="001C314D"/>
    <w:rsid w:val="001D0124"/>
    <w:rsid w:val="001D2569"/>
    <w:rsid w:val="001D3210"/>
    <w:rsid w:val="001D562B"/>
    <w:rsid w:val="001D5BF8"/>
    <w:rsid w:val="001E335C"/>
    <w:rsid w:val="001E34EC"/>
    <w:rsid w:val="001E5D78"/>
    <w:rsid w:val="001F0262"/>
    <w:rsid w:val="001F2695"/>
    <w:rsid w:val="001F541A"/>
    <w:rsid w:val="00201CAB"/>
    <w:rsid w:val="00207840"/>
    <w:rsid w:val="00211D06"/>
    <w:rsid w:val="00211F35"/>
    <w:rsid w:val="002144F3"/>
    <w:rsid w:val="00214CB2"/>
    <w:rsid w:val="002171B3"/>
    <w:rsid w:val="002228E7"/>
    <w:rsid w:val="002246BA"/>
    <w:rsid w:val="00233B6D"/>
    <w:rsid w:val="002375F5"/>
    <w:rsid w:val="00240422"/>
    <w:rsid w:val="00243FDC"/>
    <w:rsid w:val="00254FD3"/>
    <w:rsid w:val="00256AF3"/>
    <w:rsid w:val="00260431"/>
    <w:rsid w:val="00264D8B"/>
    <w:rsid w:val="00265891"/>
    <w:rsid w:val="00270FF0"/>
    <w:rsid w:val="0028400F"/>
    <w:rsid w:val="0028438C"/>
    <w:rsid w:val="00287FB8"/>
    <w:rsid w:val="002910F1"/>
    <w:rsid w:val="00292157"/>
    <w:rsid w:val="002A680D"/>
    <w:rsid w:val="002B598E"/>
    <w:rsid w:val="002B7F4F"/>
    <w:rsid w:val="002D27FD"/>
    <w:rsid w:val="002D516E"/>
    <w:rsid w:val="002E118A"/>
    <w:rsid w:val="002E728C"/>
    <w:rsid w:val="002E76E7"/>
    <w:rsid w:val="00300D13"/>
    <w:rsid w:val="00302186"/>
    <w:rsid w:val="00304857"/>
    <w:rsid w:val="00310355"/>
    <w:rsid w:val="00310AA4"/>
    <w:rsid w:val="00316DD4"/>
    <w:rsid w:val="00320205"/>
    <w:rsid w:val="00326D4C"/>
    <w:rsid w:val="00327CC6"/>
    <w:rsid w:val="00332C08"/>
    <w:rsid w:val="00345737"/>
    <w:rsid w:val="00347FE2"/>
    <w:rsid w:val="00353092"/>
    <w:rsid w:val="00360559"/>
    <w:rsid w:val="00362097"/>
    <w:rsid w:val="003770B6"/>
    <w:rsid w:val="00383DE8"/>
    <w:rsid w:val="00387156"/>
    <w:rsid w:val="00391C5B"/>
    <w:rsid w:val="003953C9"/>
    <w:rsid w:val="003A0B6B"/>
    <w:rsid w:val="003A5B3D"/>
    <w:rsid w:val="003B11ED"/>
    <w:rsid w:val="003B62FD"/>
    <w:rsid w:val="003B650A"/>
    <w:rsid w:val="003B68D7"/>
    <w:rsid w:val="003B7956"/>
    <w:rsid w:val="003C0FF3"/>
    <w:rsid w:val="003C5F3E"/>
    <w:rsid w:val="003D1388"/>
    <w:rsid w:val="003D63D8"/>
    <w:rsid w:val="003F4CC5"/>
    <w:rsid w:val="00401CAD"/>
    <w:rsid w:val="00402705"/>
    <w:rsid w:val="00405F37"/>
    <w:rsid w:val="004073D3"/>
    <w:rsid w:val="0040798A"/>
    <w:rsid w:val="004160E1"/>
    <w:rsid w:val="00424641"/>
    <w:rsid w:val="00425353"/>
    <w:rsid w:val="00427CE2"/>
    <w:rsid w:val="00434D34"/>
    <w:rsid w:val="00435F7F"/>
    <w:rsid w:val="00441BF5"/>
    <w:rsid w:val="00441EF4"/>
    <w:rsid w:val="00453DE1"/>
    <w:rsid w:val="00455619"/>
    <w:rsid w:val="00457033"/>
    <w:rsid w:val="004577A7"/>
    <w:rsid w:val="00470F22"/>
    <w:rsid w:val="004734BB"/>
    <w:rsid w:val="0048116E"/>
    <w:rsid w:val="004A7CBC"/>
    <w:rsid w:val="004B4896"/>
    <w:rsid w:val="004C27BE"/>
    <w:rsid w:val="004C493B"/>
    <w:rsid w:val="004C6862"/>
    <w:rsid w:val="004C7F7C"/>
    <w:rsid w:val="004D01B3"/>
    <w:rsid w:val="004D7BFF"/>
    <w:rsid w:val="004E1BBB"/>
    <w:rsid w:val="004F3EEE"/>
    <w:rsid w:val="004F53F5"/>
    <w:rsid w:val="004F5BF1"/>
    <w:rsid w:val="004F6798"/>
    <w:rsid w:val="00503E5A"/>
    <w:rsid w:val="00510FFB"/>
    <w:rsid w:val="0051224B"/>
    <w:rsid w:val="005126C1"/>
    <w:rsid w:val="005165B9"/>
    <w:rsid w:val="0052502E"/>
    <w:rsid w:val="0053205A"/>
    <w:rsid w:val="00534A72"/>
    <w:rsid w:val="005442C0"/>
    <w:rsid w:val="00551253"/>
    <w:rsid w:val="00551936"/>
    <w:rsid w:val="0056016D"/>
    <w:rsid w:val="00571C45"/>
    <w:rsid w:val="00575683"/>
    <w:rsid w:val="00575C4D"/>
    <w:rsid w:val="00580789"/>
    <w:rsid w:val="00581745"/>
    <w:rsid w:val="0059216C"/>
    <w:rsid w:val="005A1302"/>
    <w:rsid w:val="005A2B1A"/>
    <w:rsid w:val="005A3C17"/>
    <w:rsid w:val="005A4A2E"/>
    <w:rsid w:val="005B0B70"/>
    <w:rsid w:val="005B1342"/>
    <w:rsid w:val="005B2223"/>
    <w:rsid w:val="005B2472"/>
    <w:rsid w:val="005B3E20"/>
    <w:rsid w:val="005B4D61"/>
    <w:rsid w:val="005B6E3C"/>
    <w:rsid w:val="005B7E31"/>
    <w:rsid w:val="005D0E5A"/>
    <w:rsid w:val="005D3ED6"/>
    <w:rsid w:val="005D4D36"/>
    <w:rsid w:val="005D5200"/>
    <w:rsid w:val="005D5804"/>
    <w:rsid w:val="005E2C28"/>
    <w:rsid w:val="005E39B7"/>
    <w:rsid w:val="005F374A"/>
    <w:rsid w:val="005F50BC"/>
    <w:rsid w:val="0060010D"/>
    <w:rsid w:val="006070CC"/>
    <w:rsid w:val="00607624"/>
    <w:rsid w:val="0061069D"/>
    <w:rsid w:val="00610780"/>
    <w:rsid w:val="00612D39"/>
    <w:rsid w:val="00632FA5"/>
    <w:rsid w:val="00635A10"/>
    <w:rsid w:val="00641467"/>
    <w:rsid w:val="00641E80"/>
    <w:rsid w:val="00641F57"/>
    <w:rsid w:val="0064279A"/>
    <w:rsid w:val="00651F08"/>
    <w:rsid w:val="00654317"/>
    <w:rsid w:val="00656D65"/>
    <w:rsid w:val="006622E0"/>
    <w:rsid w:val="00662FB5"/>
    <w:rsid w:val="00686159"/>
    <w:rsid w:val="006A2338"/>
    <w:rsid w:val="006A5469"/>
    <w:rsid w:val="006A64F8"/>
    <w:rsid w:val="006C1558"/>
    <w:rsid w:val="006C42EA"/>
    <w:rsid w:val="006D09A0"/>
    <w:rsid w:val="006D613C"/>
    <w:rsid w:val="006D6ACF"/>
    <w:rsid w:val="006E200E"/>
    <w:rsid w:val="006E4D8A"/>
    <w:rsid w:val="006F19A0"/>
    <w:rsid w:val="006F2CD3"/>
    <w:rsid w:val="006F57AE"/>
    <w:rsid w:val="006F79B8"/>
    <w:rsid w:val="007003CD"/>
    <w:rsid w:val="00702227"/>
    <w:rsid w:val="00712884"/>
    <w:rsid w:val="00716BC8"/>
    <w:rsid w:val="007228B7"/>
    <w:rsid w:val="0073434B"/>
    <w:rsid w:val="00740F5D"/>
    <w:rsid w:val="00742ED3"/>
    <w:rsid w:val="00745FC8"/>
    <w:rsid w:val="00752C19"/>
    <w:rsid w:val="00754981"/>
    <w:rsid w:val="00754F0B"/>
    <w:rsid w:val="0075557A"/>
    <w:rsid w:val="0076198A"/>
    <w:rsid w:val="00762E71"/>
    <w:rsid w:val="007669E8"/>
    <w:rsid w:val="00773B9F"/>
    <w:rsid w:val="00777088"/>
    <w:rsid w:val="00780658"/>
    <w:rsid w:val="00785957"/>
    <w:rsid w:val="007B3FFD"/>
    <w:rsid w:val="007C5212"/>
    <w:rsid w:val="007C640C"/>
    <w:rsid w:val="007D2AFE"/>
    <w:rsid w:val="007D5546"/>
    <w:rsid w:val="007E022E"/>
    <w:rsid w:val="007E1A29"/>
    <w:rsid w:val="007E4D81"/>
    <w:rsid w:val="007E60B3"/>
    <w:rsid w:val="007F3AA2"/>
    <w:rsid w:val="007F4711"/>
    <w:rsid w:val="007F7DFA"/>
    <w:rsid w:val="00800666"/>
    <w:rsid w:val="008113B2"/>
    <w:rsid w:val="00811D62"/>
    <w:rsid w:val="00812C99"/>
    <w:rsid w:val="00820E01"/>
    <w:rsid w:val="00822D27"/>
    <w:rsid w:val="00825FB6"/>
    <w:rsid w:val="008267BC"/>
    <w:rsid w:val="00833625"/>
    <w:rsid w:val="00833F26"/>
    <w:rsid w:val="00833F9E"/>
    <w:rsid w:val="00837F7E"/>
    <w:rsid w:val="0084141E"/>
    <w:rsid w:val="00851DCC"/>
    <w:rsid w:val="00862A3A"/>
    <w:rsid w:val="00871494"/>
    <w:rsid w:val="00871F02"/>
    <w:rsid w:val="008737D7"/>
    <w:rsid w:val="00883EB0"/>
    <w:rsid w:val="008905D1"/>
    <w:rsid w:val="00892102"/>
    <w:rsid w:val="008C087F"/>
    <w:rsid w:val="008C3C0E"/>
    <w:rsid w:val="008C4073"/>
    <w:rsid w:val="008D669F"/>
    <w:rsid w:val="008E1FB2"/>
    <w:rsid w:val="008E6B4A"/>
    <w:rsid w:val="008E7B91"/>
    <w:rsid w:val="008F3750"/>
    <w:rsid w:val="008F6EDD"/>
    <w:rsid w:val="009050CC"/>
    <w:rsid w:val="00905D3D"/>
    <w:rsid w:val="00906011"/>
    <w:rsid w:val="0092063B"/>
    <w:rsid w:val="00922AEC"/>
    <w:rsid w:val="00924514"/>
    <w:rsid w:val="00927E92"/>
    <w:rsid w:val="00934BD2"/>
    <w:rsid w:val="00940552"/>
    <w:rsid w:val="00940A11"/>
    <w:rsid w:val="00947CE6"/>
    <w:rsid w:val="00951608"/>
    <w:rsid w:val="00952A02"/>
    <w:rsid w:val="00955059"/>
    <w:rsid w:val="0095742A"/>
    <w:rsid w:val="009652EA"/>
    <w:rsid w:val="0096619B"/>
    <w:rsid w:val="00966AEF"/>
    <w:rsid w:val="00971864"/>
    <w:rsid w:val="00977A01"/>
    <w:rsid w:val="009812C6"/>
    <w:rsid w:val="009853F5"/>
    <w:rsid w:val="00990643"/>
    <w:rsid w:val="009B20C1"/>
    <w:rsid w:val="009B3F51"/>
    <w:rsid w:val="009C3489"/>
    <w:rsid w:val="009D23B8"/>
    <w:rsid w:val="009E178D"/>
    <w:rsid w:val="009E230C"/>
    <w:rsid w:val="009E364E"/>
    <w:rsid w:val="009F3B91"/>
    <w:rsid w:val="009F7ECA"/>
    <w:rsid w:val="00A02D75"/>
    <w:rsid w:val="00A0615B"/>
    <w:rsid w:val="00A10A6C"/>
    <w:rsid w:val="00A14F0B"/>
    <w:rsid w:val="00A1783D"/>
    <w:rsid w:val="00A25044"/>
    <w:rsid w:val="00A3143E"/>
    <w:rsid w:val="00A34F12"/>
    <w:rsid w:val="00A4627C"/>
    <w:rsid w:val="00A4711D"/>
    <w:rsid w:val="00A47DC4"/>
    <w:rsid w:val="00A512C8"/>
    <w:rsid w:val="00A57356"/>
    <w:rsid w:val="00A63E78"/>
    <w:rsid w:val="00A70E02"/>
    <w:rsid w:val="00A71A96"/>
    <w:rsid w:val="00A8303C"/>
    <w:rsid w:val="00A8315C"/>
    <w:rsid w:val="00A90723"/>
    <w:rsid w:val="00A91AE5"/>
    <w:rsid w:val="00A920F4"/>
    <w:rsid w:val="00A95A67"/>
    <w:rsid w:val="00A96B00"/>
    <w:rsid w:val="00AA011E"/>
    <w:rsid w:val="00AA162A"/>
    <w:rsid w:val="00AA2AF8"/>
    <w:rsid w:val="00AA4C35"/>
    <w:rsid w:val="00AA594D"/>
    <w:rsid w:val="00AB3592"/>
    <w:rsid w:val="00AB65AF"/>
    <w:rsid w:val="00AB6E77"/>
    <w:rsid w:val="00AC6FA0"/>
    <w:rsid w:val="00AC7262"/>
    <w:rsid w:val="00AD0F5E"/>
    <w:rsid w:val="00AD21A1"/>
    <w:rsid w:val="00AD65F9"/>
    <w:rsid w:val="00AD6965"/>
    <w:rsid w:val="00AE3B88"/>
    <w:rsid w:val="00AE4543"/>
    <w:rsid w:val="00AE4CB6"/>
    <w:rsid w:val="00AE4D4E"/>
    <w:rsid w:val="00AE679B"/>
    <w:rsid w:val="00AF03BB"/>
    <w:rsid w:val="00AF2BE1"/>
    <w:rsid w:val="00AF5604"/>
    <w:rsid w:val="00B02AB9"/>
    <w:rsid w:val="00B02D93"/>
    <w:rsid w:val="00B125DB"/>
    <w:rsid w:val="00B16EDB"/>
    <w:rsid w:val="00B23832"/>
    <w:rsid w:val="00B25FF3"/>
    <w:rsid w:val="00B2682F"/>
    <w:rsid w:val="00B43E7B"/>
    <w:rsid w:val="00B45F2D"/>
    <w:rsid w:val="00B53950"/>
    <w:rsid w:val="00B541AC"/>
    <w:rsid w:val="00B609DA"/>
    <w:rsid w:val="00B62C5E"/>
    <w:rsid w:val="00B7010F"/>
    <w:rsid w:val="00B7162B"/>
    <w:rsid w:val="00B73829"/>
    <w:rsid w:val="00B74405"/>
    <w:rsid w:val="00B74E38"/>
    <w:rsid w:val="00B76A18"/>
    <w:rsid w:val="00B85158"/>
    <w:rsid w:val="00B945DE"/>
    <w:rsid w:val="00B97749"/>
    <w:rsid w:val="00BA7702"/>
    <w:rsid w:val="00BB2F1A"/>
    <w:rsid w:val="00BC1A42"/>
    <w:rsid w:val="00BC329D"/>
    <w:rsid w:val="00BD1865"/>
    <w:rsid w:val="00BD25D9"/>
    <w:rsid w:val="00BD6A21"/>
    <w:rsid w:val="00BE1F90"/>
    <w:rsid w:val="00BF377B"/>
    <w:rsid w:val="00BF598C"/>
    <w:rsid w:val="00C0113E"/>
    <w:rsid w:val="00C05B18"/>
    <w:rsid w:val="00C06498"/>
    <w:rsid w:val="00C06759"/>
    <w:rsid w:val="00C15C88"/>
    <w:rsid w:val="00C201BC"/>
    <w:rsid w:val="00C21912"/>
    <w:rsid w:val="00C25B71"/>
    <w:rsid w:val="00C34066"/>
    <w:rsid w:val="00C4137E"/>
    <w:rsid w:val="00C42822"/>
    <w:rsid w:val="00C43E80"/>
    <w:rsid w:val="00C47008"/>
    <w:rsid w:val="00C55660"/>
    <w:rsid w:val="00C575FE"/>
    <w:rsid w:val="00C57B98"/>
    <w:rsid w:val="00C649AF"/>
    <w:rsid w:val="00C6681C"/>
    <w:rsid w:val="00C66B37"/>
    <w:rsid w:val="00C67281"/>
    <w:rsid w:val="00C76360"/>
    <w:rsid w:val="00C77529"/>
    <w:rsid w:val="00C940F1"/>
    <w:rsid w:val="00C9417C"/>
    <w:rsid w:val="00CA12DF"/>
    <w:rsid w:val="00CA3547"/>
    <w:rsid w:val="00CA3A6C"/>
    <w:rsid w:val="00CA5F31"/>
    <w:rsid w:val="00CA694E"/>
    <w:rsid w:val="00CA6D2A"/>
    <w:rsid w:val="00CA6F1B"/>
    <w:rsid w:val="00CB4F93"/>
    <w:rsid w:val="00CC5F85"/>
    <w:rsid w:val="00CC7A8A"/>
    <w:rsid w:val="00CD49F3"/>
    <w:rsid w:val="00CD5409"/>
    <w:rsid w:val="00CD6E0B"/>
    <w:rsid w:val="00CD7C11"/>
    <w:rsid w:val="00CE2766"/>
    <w:rsid w:val="00CE4D0A"/>
    <w:rsid w:val="00CE6FCC"/>
    <w:rsid w:val="00CF0CF5"/>
    <w:rsid w:val="00D02BF9"/>
    <w:rsid w:val="00D04BCF"/>
    <w:rsid w:val="00D07CFF"/>
    <w:rsid w:val="00D1122C"/>
    <w:rsid w:val="00D122CF"/>
    <w:rsid w:val="00D22001"/>
    <w:rsid w:val="00D238DA"/>
    <w:rsid w:val="00D27D15"/>
    <w:rsid w:val="00D30185"/>
    <w:rsid w:val="00D455E5"/>
    <w:rsid w:val="00D45660"/>
    <w:rsid w:val="00D46BFB"/>
    <w:rsid w:val="00D5072C"/>
    <w:rsid w:val="00D51172"/>
    <w:rsid w:val="00D739CC"/>
    <w:rsid w:val="00D7593E"/>
    <w:rsid w:val="00D766BB"/>
    <w:rsid w:val="00D77FB0"/>
    <w:rsid w:val="00D86508"/>
    <w:rsid w:val="00D9775A"/>
    <w:rsid w:val="00DB060B"/>
    <w:rsid w:val="00DB09A8"/>
    <w:rsid w:val="00DB3C4C"/>
    <w:rsid w:val="00DC1406"/>
    <w:rsid w:val="00DC14A4"/>
    <w:rsid w:val="00DC6710"/>
    <w:rsid w:val="00DD7B32"/>
    <w:rsid w:val="00DE6880"/>
    <w:rsid w:val="00DE798D"/>
    <w:rsid w:val="00DF5472"/>
    <w:rsid w:val="00E0102F"/>
    <w:rsid w:val="00E031F8"/>
    <w:rsid w:val="00E131FE"/>
    <w:rsid w:val="00E14BA8"/>
    <w:rsid w:val="00E15225"/>
    <w:rsid w:val="00E15F6F"/>
    <w:rsid w:val="00E21513"/>
    <w:rsid w:val="00E25C00"/>
    <w:rsid w:val="00E346D6"/>
    <w:rsid w:val="00E3517C"/>
    <w:rsid w:val="00E3592C"/>
    <w:rsid w:val="00E50699"/>
    <w:rsid w:val="00E6429E"/>
    <w:rsid w:val="00E669C3"/>
    <w:rsid w:val="00E725FE"/>
    <w:rsid w:val="00E73580"/>
    <w:rsid w:val="00E935D2"/>
    <w:rsid w:val="00EA480D"/>
    <w:rsid w:val="00EA7858"/>
    <w:rsid w:val="00EB3877"/>
    <w:rsid w:val="00EB4BEA"/>
    <w:rsid w:val="00EB7F83"/>
    <w:rsid w:val="00EC1DA4"/>
    <w:rsid w:val="00EC1FCB"/>
    <w:rsid w:val="00EC2B57"/>
    <w:rsid w:val="00EC35EE"/>
    <w:rsid w:val="00EC65FA"/>
    <w:rsid w:val="00EE2C37"/>
    <w:rsid w:val="00EF00AA"/>
    <w:rsid w:val="00EF0CF6"/>
    <w:rsid w:val="00EF37EC"/>
    <w:rsid w:val="00EF525E"/>
    <w:rsid w:val="00F05DE0"/>
    <w:rsid w:val="00F1529B"/>
    <w:rsid w:val="00F17C56"/>
    <w:rsid w:val="00F234ED"/>
    <w:rsid w:val="00F2553F"/>
    <w:rsid w:val="00F26D49"/>
    <w:rsid w:val="00F2736C"/>
    <w:rsid w:val="00F31A39"/>
    <w:rsid w:val="00F36D13"/>
    <w:rsid w:val="00F50F38"/>
    <w:rsid w:val="00F5299E"/>
    <w:rsid w:val="00F52A3C"/>
    <w:rsid w:val="00F545D6"/>
    <w:rsid w:val="00F56497"/>
    <w:rsid w:val="00F62B88"/>
    <w:rsid w:val="00F62F73"/>
    <w:rsid w:val="00F71455"/>
    <w:rsid w:val="00F73371"/>
    <w:rsid w:val="00F75F2F"/>
    <w:rsid w:val="00F779AF"/>
    <w:rsid w:val="00F83FAC"/>
    <w:rsid w:val="00F84533"/>
    <w:rsid w:val="00F84B2A"/>
    <w:rsid w:val="00F9197B"/>
    <w:rsid w:val="00F93643"/>
    <w:rsid w:val="00FA061F"/>
    <w:rsid w:val="00FA33F8"/>
    <w:rsid w:val="00FA7FC3"/>
    <w:rsid w:val="00FB140D"/>
    <w:rsid w:val="00FB3E4E"/>
    <w:rsid w:val="00FC3B81"/>
    <w:rsid w:val="00FC4898"/>
    <w:rsid w:val="00FC4D2B"/>
    <w:rsid w:val="00FC75D4"/>
    <w:rsid w:val="00FD113E"/>
    <w:rsid w:val="00FD1DF2"/>
    <w:rsid w:val="00FD2581"/>
    <w:rsid w:val="00FD3146"/>
    <w:rsid w:val="00FD5606"/>
    <w:rsid w:val="00FE388D"/>
    <w:rsid w:val="00FE48C3"/>
    <w:rsid w:val="00FE65FC"/>
    <w:rsid w:val="00FE70A3"/>
    <w:rsid w:val="00FF1F90"/>
    <w:rsid w:val="00FF250C"/>
    <w:rsid w:val="00FF3B02"/>
    <w:rsid w:val="0799690C"/>
    <w:rsid w:val="3E4E5696"/>
    <w:rsid w:val="533A3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6414E68"/>
  <w15:docId w15:val="{B5D61C64-96D1-4505-8F21-57C6B667E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customStyle="1" w:styleId="2">
    <w:name w:val="列出段落2"/>
    <w:basedOn w:val="a"/>
    <w:pPr>
      <w:ind w:firstLineChars="200" w:firstLine="420"/>
    </w:pPr>
    <w:rPr>
      <w:rFonts w:ascii="Calibri" w:eastAsia="宋体" w:hAnsi="Calibri" w:cs="Times New Roman"/>
      <w:szCs w:val="21"/>
    </w:rPr>
  </w:style>
  <w:style w:type="paragraph" w:styleId="a3">
    <w:name w:val="header"/>
    <w:basedOn w:val="a"/>
    <w:link w:val="a4"/>
    <w:uiPriority w:val="99"/>
    <w:unhideWhenUsed/>
    <w:rsid w:val="00B74E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74E38"/>
    <w:rPr>
      <w:kern w:val="2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74E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74E38"/>
    <w:rPr>
      <w:kern w:val="2"/>
      <w:sz w:val="18"/>
      <w:szCs w:val="18"/>
    </w:rPr>
  </w:style>
  <w:style w:type="paragraph" w:styleId="a7">
    <w:name w:val="Normal (Web)"/>
    <w:basedOn w:val="a"/>
    <w:uiPriority w:val="99"/>
    <w:unhideWhenUsed/>
    <w:qFormat/>
    <w:rsid w:val="000A58F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List Paragraph"/>
    <w:basedOn w:val="a"/>
    <w:uiPriority w:val="99"/>
    <w:rsid w:val="00F83FAC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B2383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B238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图文素材</dc:creator>
  <cp:lastModifiedBy>XueSonghong</cp:lastModifiedBy>
  <cp:revision>667</cp:revision>
  <cp:lastPrinted>2019-09-06T12:05:00Z</cp:lastPrinted>
  <dcterms:created xsi:type="dcterms:W3CDTF">2016-11-03T09:35:00Z</dcterms:created>
  <dcterms:modified xsi:type="dcterms:W3CDTF">2019-12-1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7</vt:lpwstr>
  </property>
</Properties>
</file>